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216088" w14:textId="77777777" w:rsidR="00896709" w:rsidRDefault="00896709">
      <w:pPr>
        <w:pStyle w:val="NormalTex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hapter 3   Expressions and Interactivity</w:t>
      </w:r>
    </w:p>
    <w:p w14:paraId="0380F017" w14:textId="77777777" w:rsidR="00896709" w:rsidRDefault="00896709">
      <w:pPr>
        <w:pStyle w:val="NormalText"/>
        <w:rPr>
          <w:b/>
          <w:bCs/>
          <w:sz w:val="24"/>
          <w:szCs w:val="24"/>
        </w:rPr>
      </w:pPr>
    </w:p>
    <w:p w14:paraId="04875C0E" w14:textId="77777777" w:rsidR="00896709" w:rsidRPr="00100362" w:rsidRDefault="00896709">
      <w:pPr>
        <w:pStyle w:val="NormalText"/>
        <w:rPr>
          <w:rFonts w:ascii="Cambria" w:hAnsi="Cambria"/>
          <w:sz w:val="26"/>
          <w:szCs w:val="26"/>
        </w:rPr>
      </w:pPr>
      <w:r w:rsidRPr="00100362">
        <w:rPr>
          <w:rFonts w:ascii="Cambria" w:hAnsi="Cambria"/>
          <w:sz w:val="26"/>
          <w:szCs w:val="26"/>
        </w:rPr>
        <w:t>3.1   Multiple Choice Questions</w:t>
      </w:r>
    </w:p>
    <w:p w14:paraId="57E33351" w14:textId="77777777" w:rsidR="00896709" w:rsidRDefault="00896709">
      <w:pPr>
        <w:pStyle w:val="NormalText"/>
        <w:rPr>
          <w:sz w:val="24"/>
          <w:szCs w:val="24"/>
        </w:rPr>
      </w:pPr>
    </w:p>
    <w:p w14:paraId="4234870A" w14:textId="77777777" w:rsidR="00896709" w:rsidRDefault="00896709">
      <w:pPr>
        <w:pStyle w:val="NormalText"/>
        <w:keepLines/>
        <w:tabs>
          <w:tab w:val="left" w:pos="0"/>
        </w:tabs>
      </w:pPr>
      <w:r>
        <w:t>1) The ________ causes a program to wait until information is typed at the keyboard and the Enter key is pressed.</w:t>
      </w:r>
    </w:p>
    <w:p w14:paraId="742D5196" w14:textId="77777777" w:rsidR="00896709" w:rsidRDefault="00896709">
      <w:pPr>
        <w:pStyle w:val="NormalText"/>
        <w:keepLines/>
      </w:pPr>
      <w:r>
        <w:t>A) Output stream</w:t>
      </w:r>
    </w:p>
    <w:p w14:paraId="099FE839" w14:textId="77777777" w:rsidR="00896709" w:rsidRDefault="00896709">
      <w:pPr>
        <w:pStyle w:val="NormalText"/>
        <w:keepLines/>
      </w:pPr>
      <w:r>
        <w:t xml:space="preserve">B) </w:t>
      </w:r>
      <w:proofErr w:type="spellStart"/>
      <w:r>
        <w:rPr>
          <w:rFonts w:ascii="Courier New" w:hAnsi="Courier New" w:cs="Courier New"/>
          <w:sz w:val="22"/>
          <w:szCs w:val="22"/>
        </w:rPr>
        <w:t>cin</w:t>
      </w:r>
      <w:proofErr w:type="spellEnd"/>
      <w:r>
        <w:t xml:space="preserve"> object</w:t>
      </w:r>
    </w:p>
    <w:p w14:paraId="569C8894" w14:textId="77777777" w:rsidR="00896709" w:rsidRDefault="00896709">
      <w:pPr>
        <w:pStyle w:val="NormalText"/>
        <w:keepLines/>
      </w:pPr>
      <w:r>
        <w:t xml:space="preserve">C) </w:t>
      </w:r>
      <w:proofErr w:type="spellStart"/>
      <w:r>
        <w:rPr>
          <w:rFonts w:ascii="Courier New" w:hAnsi="Courier New" w:cs="Courier New"/>
          <w:sz w:val="22"/>
          <w:szCs w:val="22"/>
        </w:rPr>
        <w:t>cout</w:t>
      </w:r>
      <w:proofErr w:type="spellEnd"/>
      <w:r>
        <w:t xml:space="preserve"> object</w:t>
      </w:r>
    </w:p>
    <w:p w14:paraId="4E30869B" w14:textId="77777777" w:rsidR="00896709" w:rsidRDefault="00896709">
      <w:pPr>
        <w:pStyle w:val="NormalText"/>
        <w:keepLines/>
      </w:pPr>
      <w:r>
        <w:t>D) Preprocessor</w:t>
      </w:r>
    </w:p>
    <w:p w14:paraId="36A8D747" w14:textId="77777777" w:rsidR="00896709" w:rsidRDefault="00896709">
      <w:pPr>
        <w:pStyle w:val="NormalText"/>
        <w:keepLines/>
      </w:pPr>
      <w:r>
        <w:t>E) None of the above</w:t>
      </w:r>
    </w:p>
    <w:p w14:paraId="06579903" w14:textId="77777777" w:rsidR="00896709" w:rsidRDefault="00896709">
      <w:pPr>
        <w:pStyle w:val="NormalText"/>
      </w:pPr>
    </w:p>
    <w:p w14:paraId="6995AFE0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2) The ________ operator always follows the </w:t>
      </w:r>
      <w:proofErr w:type="spellStart"/>
      <w:r>
        <w:rPr>
          <w:rFonts w:ascii="Courier New" w:hAnsi="Courier New" w:cs="Courier New"/>
          <w:sz w:val="22"/>
          <w:szCs w:val="22"/>
        </w:rPr>
        <w:t>cin</w:t>
      </w:r>
      <w:proofErr w:type="spellEnd"/>
      <w:r>
        <w:t xml:space="preserve"> object, and the ________ operator follows the </w:t>
      </w:r>
      <w:proofErr w:type="spellStart"/>
      <w:r>
        <w:rPr>
          <w:rFonts w:ascii="Courier New" w:hAnsi="Courier New" w:cs="Courier New"/>
          <w:sz w:val="22"/>
          <w:szCs w:val="22"/>
        </w:rPr>
        <w:t>cout</w:t>
      </w:r>
      <w:proofErr w:type="spellEnd"/>
      <w:r>
        <w:t xml:space="preserve"> object.</w:t>
      </w:r>
    </w:p>
    <w:p w14:paraId="2E890F86" w14:textId="77777777" w:rsidR="00896709" w:rsidRDefault="00896709">
      <w:pPr>
        <w:pStyle w:val="NormalText"/>
        <w:keepLines/>
      </w:pPr>
      <w:r>
        <w:t>A) binary, unary</w:t>
      </w:r>
    </w:p>
    <w:p w14:paraId="5B2557C7" w14:textId="77777777" w:rsidR="00896709" w:rsidRDefault="00896709">
      <w:pPr>
        <w:pStyle w:val="NormalText"/>
        <w:keepLines/>
      </w:pPr>
      <w:r>
        <w:t>B) conditional, binary</w:t>
      </w:r>
    </w:p>
    <w:p w14:paraId="42A54DCD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r>
        <w:rPr>
          <w:rFonts w:ascii="Courier New" w:hAnsi="Courier New" w:cs="Courier New"/>
          <w:sz w:val="22"/>
          <w:szCs w:val="22"/>
        </w:rPr>
        <w:t>&gt;&gt;</w:t>
      </w:r>
      <w:r>
        <w:t xml:space="preserve">, </w:t>
      </w:r>
      <w:r>
        <w:rPr>
          <w:rFonts w:ascii="Courier New" w:hAnsi="Courier New" w:cs="Courier New"/>
          <w:sz w:val="22"/>
          <w:szCs w:val="22"/>
        </w:rPr>
        <w:t>&lt;&lt;</w:t>
      </w:r>
    </w:p>
    <w:p w14:paraId="5AA68983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D) </w:t>
      </w:r>
      <w:r>
        <w:rPr>
          <w:rFonts w:ascii="Courier New" w:hAnsi="Courier New" w:cs="Courier New"/>
          <w:sz w:val="22"/>
          <w:szCs w:val="22"/>
        </w:rPr>
        <w:t>&lt;&lt;</w:t>
      </w:r>
      <w:r>
        <w:t xml:space="preserve">, </w:t>
      </w:r>
      <w:r>
        <w:rPr>
          <w:rFonts w:ascii="Courier New" w:hAnsi="Courier New" w:cs="Courier New"/>
          <w:sz w:val="22"/>
          <w:szCs w:val="22"/>
        </w:rPr>
        <w:t>&gt;&gt;</w:t>
      </w:r>
    </w:p>
    <w:p w14:paraId="41F650D7" w14:textId="77777777" w:rsidR="00896709" w:rsidRDefault="00896709">
      <w:pPr>
        <w:pStyle w:val="NormalText"/>
        <w:keepLines/>
      </w:pPr>
      <w:r>
        <w:t>E) None of the above</w:t>
      </w:r>
    </w:p>
    <w:p w14:paraId="21881150" w14:textId="77777777" w:rsidR="00896709" w:rsidRDefault="00896709">
      <w:pPr>
        <w:pStyle w:val="NormalText"/>
      </w:pPr>
    </w:p>
    <w:p w14:paraId="7C0CEF4B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3) In any program that uses the </w:t>
      </w:r>
      <w:proofErr w:type="spellStart"/>
      <w:r>
        <w:rPr>
          <w:rFonts w:ascii="Courier New" w:hAnsi="Courier New" w:cs="Courier New"/>
          <w:sz w:val="22"/>
          <w:szCs w:val="22"/>
        </w:rPr>
        <w:t>cin</w:t>
      </w:r>
      <w:proofErr w:type="spellEnd"/>
      <w:r>
        <w:t xml:space="preserve"> object, you must include the ________.</w:t>
      </w:r>
    </w:p>
    <w:p w14:paraId="17450A28" w14:textId="77777777" w:rsidR="00896709" w:rsidRDefault="00896709">
      <w:pPr>
        <w:pStyle w:val="NormalText"/>
        <w:keepLines/>
      </w:pPr>
      <w:r>
        <w:t>A) compiler</w:t>
      </w:r>
    </w:p>
    <w:p w14:paraId="4EA36863" w14:textId="77777777" w:rsidR="00896709" w:rsidRDefault="00896709">
      <w:pPr>
        <w:pStyle w:val="NormalText"/>
        <w:keepLines/>
      </w:pPr>
      <w:r>
        <w:t xml:space="preserve">B) </w:t>
      </w:r>
      <w:r>
        <w:rPr>
          <w:rFonts w:ascii="Courier New" w:hAnsi="Courier New" w:cs="Courier New"/>
          <w:sz w:val="22"/>
          <w:szCs w:val="22"/>
        </w:rPr>
        <w:t>iostream</w:t>
      </w:r>
      <w:r>
        <w:t xml:space="preserve"> header file</w:t>
      </w:r>
    </w:p>
    <w:p w14:paraId="6DE87F38" w14:textId="77777777" w:rsidR="00896709" w:rsidRDefault="00896709">
      <w:pPr>
        <w:pStyle w:val="NormalText"/>
        <w:keepLines/>
      </w:pPr>
      <w:r>
        <w:t>C) linker</w:t>
      </w:r>
    </w:p>
    <w:p w14:paraId="0B657EB5" w14:textId="77777777" w:rsidR="00896709" w:rsidRDefault="00896709">
      <w:pPr>
        <w:pStyle w:val="NormalText"/>
        <w:keepLines/>
      </w:pPr>
      <w:r>
        <w:t xml:space="preserve">D) </w:t>
      </w:r>
      <w:r>
        <w:rPr>
          <w:rFonts w:ascii="Courier New" w:hAnsi="Courier New" w:cs="Courier New"/>
          <w:sz w:val="22"/>
          <w:szCs w:val="22"/>
        </w:rPr>
        <w:t>&gt;&gt;</w:t>
      </w:r>
      <w:r>
        <w:t xml:space="preserve"> and </w:t>
      </w:r>
      <w:r>
        <w:rPr>
          <w:rFonts w:ascii="Courier New" w:hAnsi="Courier New" w:cs="Courier New"/>
          <w:sz w:val="22"/>
          <w:szCs w:val="22"/>
        </w:rPr>
        <w:t>&lt;&lt;</w:t>
      </w:r>
      <w:r>
        <w:t xml:space="preserve"> operators</w:t>
      </w:r>
    </w:p>
    <w:p w14:paraId="4FBAA6DE" w14:textId="77777777" w:rsidR="00896709" w:rsidRDefault="00896709">
      <w:pPr>
        <w:pStyle w:val="NormalText"/>
        <w:keepLines/>
      </w:pPr>
      <w:r>
        <w:t>E) None of the above</w:t>
      </w:r>
    </w:p>
    <w:p w14:paraId="46A06691" w14:textId="77777777" w:rsidR="00896709" w:rsidRDefault="00896709">
      <w:pPr>
        <w:pStyle w:val="NormalText"/>
      </w:pPr>
    </w:p>
    <w:p w14:paraId="128BB34D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4) ________ reads a line of input, including leading and embedded spaces, and stores it in a </w:t>
      </w:r>
      <w:r>
        <w:rPr>
          <w:rFonts w:ascii="Courier New" w:hAnsi="Courier New" w:cs="Courier New"/>
          <w:sz w:val="22"/>
          <w:szCs w:val="22"/>
        </w:rPr>
        <w:t>string</w:t>
      </w:r>
      <w:r>
        <w:t xml:space="preserve"> object.</w:t>
      </w:r>
    </w:p>
    <w:p w14:paraId="146A56A9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A) </w:t>
      </w:r>
      <w:proofErr w:type="spellStart"/>
      <w:r>
        <w:rPr>
          <w:rFonts w:ascii="Courier New" w:hAnsi="Courier New" w:cs="Courier New"/>
          <w:sz w:val="22"/>
          <w:szCs w:val="22"/>
        </w:rPr>
        <w:t>cin.get</w:t>
      </w:r>
      <w:proofErr w:type="spellEnd"/>
    </w:p>
    <w:p w14:paraId="4E8B4206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B) </w:t>
      </w:r>
      <w:proofErr w:type="spellStart"/>
      <w:r>
        <w:rPr>
          <w:rFonts w:ascii="Courier New" w:hAnsi="Courier New" w:cs="Courier New"/>
          <w:sz w:val="22"/>
          <w:szCs w:val="22"/>
        </w:rPr>
        <w:t>getline</w:t>
      </w:r>
      <w:proofErr w:type="spellEnd"/>
    </w:p>
    <w:p w14:paraId="4F70B599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proofErr w:type="spellStart"/>
      <w:r>
        <w:rPr>
          <w:rFonts w:ascii="Courier New" w:hAnsi="Courier New" w:cs="Courier New"/>
          <w:sz w:val="22"/>
          <w:szCs w:val="22"/>
        </w:rPr>
        <w:t>cin.getline</w:t>
      </w:r>
      <w:proofErr w:type="spellEnd"/>
    </w:p>
    <w:p w14:paraId="31F38B1F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D) </w:t>
      </w:r>
      <w:r>
        <w:rPr>
          <w:rFonts w:ascii="Courier New" w:hAnsi="Courier New" w:cs="Courier New"/>
          <w:sz w:val="22"/>
          <w:szCs w:val="22"/>
        </w:rPr>
        <w:t>get</w:t>
      </w:r>
    </w:p>
    <w:p w14:paraId="672CE440" w14:textId="77777777" w:rsidR="00896709" w:rsidRDefault="00896709">
      <w:pPr>
        <w:pStyle w:val="NormalText"/>
        <w:keepLines/>
      </w:pPr>
      <w:r>
        <w:t>E) None of these</w:t>
      </w:r>
    </w:p>
    <w:p w14:paraId="403D49BC" w14:textId="77777777" w:rsidR="00896709" w:rsidRDefault="00896709">
      <w:pPr>
        <w:pStyle w:val="NormalText"/>
      </w:pPr>
    </w:p>
    <w:p w14:paraId="0A428D03" w14:textId="77777777" w:rsidR="00896709" w:rsidRDefault="00896709">
      <w:pPr>
        <w:pStyle w:val="NormalText"/>
        <w:keepLines/>
        <w:tabs>
          <w:tab w:val="left" w:pos="0"/>
        </w:tabs>
      </w:pPr>
      <w:r>
        <w:t>5) When this operator is used with string operands it concatenates</w:t>
      </w:r>
      <w:r>
        <w:rPr>
          <w:i/>
          <w:iCs/>
        </w:rPr>
        <w:t xml:space="preserve"> </w:t>
      </w:r>
      <w:r>
        <w:t>them, or joins them together.</w:t>
      </w:r>
    </w:p>
    <w:p w14:paraId="36286C28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A) </w:t>
      </w:r>
      <w:r>
        <w:rPr>
          <w:rFonts w:ascii="Courier New" w:hAnsi="Courier New" w:cs="Courier New"/>
          <w:sz w:val="22"/>
          <w:szCs w:val="22"/>
        </w:rPr>
        <w:t>&amp;</w:t>
      </w:r>
    </w:p>
    <w:p w14:paraId="47C9F99F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B) </w:t>
      </w:r>
      <w:r>
        <w:rPr>
          <w:rFonts w:ascii="Courier New" w:hAnsi="Courier New" w:cs="Courier New"/>
          <w:sz w:val="22"/>
          <w:szCs w:val="22"/>
        </w:rPr>
        <w:t>*</w:t>
      </w:r>
    </w:p>
    <w:p w14:paraId="2A7A205B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r>
        <w:rPr>
          <w:rFonts w:ascii="Courier New" w:hAnsi="Courier New" w:cs="Courier New"/>
          <w:sz w:val="22"/>
          <w:szCs w:val="22"/>
        </w:rPr>
        <w:t>%</w:t>
      </w:r>
    </w:p>
    <w:p w14:paraId="2A380380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D) </w:t>
      </w:r>
      <w:r>
        <w:rPr>
          <w:rFonts w:ascii="Courier New" w:hAnsi="Courier New" w:cs="Courier New"/>
          <w:sz w:val="22"/>
          <w:szCs w:val="22"/>
        </w:rPr>
        <w:t>+</w:t>
      </w:r>
    </w:p>
    <w:p w14:paraId="41EB0111" w14:textId="77777777" w:rsidR="00896709" w:rsidRDefault="00896709">
      <w:pPr>
        <w:pStyle w:val="NormalText"/>
        <w:keepLines/>
      </w:pPr>
      <w:r>
        <w:t>E) None of the above</w:t>
      </w:r>
    </w:p>
    <w:p w14:paraId="6F94D286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6) What is the value stored at </w:t>
      </w:r>
      <w:r>
        <w:rPr>
          <w:rFonts w:ascii="Courier New" w:hAnsi="Courier New" w:cs="Courier New"/>
          <w:sz w:val="22"/>
          <w:szCs w:val="22"/>
        </w:rPr>
        <w:t>x</w:t>
      </w:r>
      <w:r>
        <w:t>, given the statements:</w:t>
      </w:r>
    </w:p>
    <w:p w14:paraId="3B5D475B" w14:textId="77777777" w:rsidR="00896709" w:rsidRDefault="00896709">
      <w:pPr>
        <w:pStyle w:val="NormalText"/>
        <w:keepLines/>
      </w:pPr>
    </w:p>
    <w:p w14:paraId="04873E76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>int x;</w:t>
      </w:r>
    </w:p>
    <w:p w14:paraId="5373E485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</w:r>
    </w:p>
    <w:p w14:paraId="2012B03D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 xml:space="preserve">x = 3 / </w:t>
      </w:r>
      <w:proofErr w:type="spellStart"/>
      <w:r>
        <w:rPr>
          <w:rFonts w:ascii="Courier New" w:hAnsi="Courier New" w:cs="Courier New"/>
          <w:sz w:val="22"/>
          <w:szCs w:val="22"/>
        </w:rPr>
        <w:t>static_cast</w:t>
      </w:r>
      <w:proofErr w:type="spellEnd"/>
      <w:r>
        <w:rPr>
          <w:rFonts w:ascii="Courier New" w:hAnsi="Courier New" w:cs="Courier New"/>
          <w:sz w:val="22"/>
          <w:szCs w:val="22"/>
        </w:rPr>
        <w:t>&lt;int&gt;(4.5 + 6.4);</w:t>
      </w:r>
    </w:p>
    <w:p w14:paraId="07FFD98C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</w:p>
    <w:p w14:paraId="7D498AF9" w14:textId="77777777" w:rsidR="00896709" w:rsidRDefault="00896709">
      <w:pPr>
        <w:pStyle w:val="NormalText"/>
        <w:keepLines/>
      </w:pPr>
      <w:r>
        <w:t>A) .3</w:t>
      </w:r>
    </w:p>
    <w:p w14:paraId="09657EBA" w14:textId="77777777" w:rsidR="00896709" w:rsidRDefault="00896709">
      <w:pPr>
        <w:pStyle w:val="NormalText"/>
        <w:keepLines/>
      </w:pPr>
      <w:r>
        <w:lastRenderedPageBreak/>
        <w:t>B) 0</w:t>
      </w:r>
    </w:p>
    <w:p w14:paraId="15BB5A3F" w14:textId="77777777" w:rsidR="00896709" w:rsidRDefault="00896709">
      <w:pPr>
        <w:pStyle w:val="NormalText"/>
        <w:keepLines/>
      </w:pPr>
      <w:r>
        <w:t>C) .275229</w:t>
      </w:r>
    </w:p>
    <w:p w14:paraId="4F81F0F6" w14:textId="77777777" w:rsidR="00896709" w:rsidRDefault="00896709">
      <w:pPr>
        <w:pStyle w:val="NormalText"/>
        <w:keepLines/>
      </w:pPr>
      <w:r>
        <w:t>D) 3.3</w:t>
      </w:r>
    </w:p>
    <w:p w14:paraId="4705F18C" w14:textId="77777777" w:rsidR="00896709" w:rsidRDefault="00896709">
      <w:pPr>
        <w:pStyle w:val="NormalText"/>
        <w:keepLines/>
      </w:pPr>
      <w:r>
        <w:t>E) None of these</w:t>
      </w:r>
    </w:p>
    <w:p w14:paraId="4A105C14" w14:textId="77777777" w:rsidR="00896709" w:rsidRDefault="00896709">
      <w:pPr>
        <w:pStyle w:val="NormalText"/>
      </w:pPr>
    </w:p>
    <w:p w14:paraId="70A94B65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7) This function tells the </w:t>
      </w:r>
      <w:proofErr w:type="spellStart"/>
      <w:r>
        <w:rPr>
          <w:rFonts w:ascii="Courier New" w:hAnsi="Courier New" w:cs="Courier New"/>
          <w:sz w:val="22"/>
          <w:szCs w:val="22"/>
        </w:rPr>
        <w:t>cin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</w:t>
      </w:r>
      <w:r>
        <w:t>object to skip one or more characters in the keyboard buffer.</w:t>
      </w:r>
    </w:p>
    <w:p w14:paraId="29BE639E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A) </w:t>
      </w:r>
      <w:proofErr w:type="spellStart"/>
      <w:r>
        <w:rPr>
          <w:rFonts w:ascii="Courier New" w:hAnsi="Courier New" w:cs="Courier New"/>
          <w:sz w:val="22"/>
          <w:szCs w:val="22"/>
        </w:rPr>
        <w:t>cin.ignore</w:t>
      </w:r>
      <w:proofErr w:type="spellEnd"/>
    </w:p>
    <w:p w14:paraId="08007D0B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B) </w:t>
      </w:r>
      <w:proofErr w:type="spellStart"/>
      <w:r>
        <w:rPr>
          <w:rFonts w:ascii="Courier New" w:hAnsi="Courier New" w:cs="Courier New"/>
          <w:sz w:val="22"/>
          <w:szCs w:val="22"/>
        </w:rPr>
        <w:t>cin.jump</w:t>
      </w:r>
      <w:proofErr w:type="spellEnd"/>
    </w:p>
    <w:p w14:paraId="15C9BDE7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proofErr w:type="spellStart"/>
      <w:r>
        <w:rPr>
          <w:rFonts w:ascii="Courier New" w:hAnsi="Courier New" w:cs="Courier New"/>
          <w:sz w:val="22"/>
          <w:szCs w:val="22"/>
        </w:rPr>
        <w:t>cin.hop</w:t>
      </w:r>
      <w:proofErr w:type="spellEnd"/>
    </w:p>
    <w:p w14:paraId="77871584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D) </w:t>
      </w:r>
      <w:proofErr w:type="spellStart"/>
      <w:r>
        <w:rPr>
          <w:rFonts w:ascii="Courier New" w:hAnsi="Courier New" w:cs="Courier New"/>
          <w:sz w:val="22"/>
          <w:szCs w:val="22"/>
        </w:rPr>
        <w:t>cin.skip</w:t>
      </w:r>
      <w:proofErr w:type="spellEnd"/>
      <w:r>
        <w:rPr>
          <w:rFonts w:ascii="Courier New" w:hAnsi="Courier New" w:cs="Courier New"/>
          <w:sz w:val="22"/>
          <w:szCs w:val="22"/>
        </w:rPr>
        <w:t>;</w:t>
      </w:r>
    </w:p>
    <w:p w14:paraId="1451578D" w14:textId="77777777" w:rsidR="00896709" w:rsidRDefault="00896709">
      <w:pPr>
        <w:pStyle w:val="NormalText"/>
        <w:keepLines/>
      </w:pPr>
      <w:r>
        <w:t>E) None of the above</w:t>
      </w:r>
    </w:p>
    <w:p w14:paraId="0F987399" w14:textId="77777777" w:rsidR="00896709" w:rsidRDefault="00896709">
      <w:pPr>
        <w:pStyle w:val="NormalText"/>
      </w:pPr>
    </w:p>
    <w:p w14:paraId="669770F9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8) The function, </w:t>
      </w:r>
      <w:r>
        <w:rPr>
          <w:rFonts w:ascii="Courier New" w:hAnsi="Courier New" w:cs="Courier New"/>
          <w:sz w:val="22"/>
          <w:szCs w:val="22"/>
        </w:rPr>
        <w:t>pow(x, 5.0)</w:t>
      </w:r>
      <w:r>
        <w:t>, requires this header file.</w:t>
      </w:r>
    </w:p>
    <w:p w14:paraId="5AD5E9BB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A) </w:t>
      </w:r>
      <w:proofErr w:type="spellStart"/>
      <w:r>
        <w:rPr>
          <w:rFonts w:ascii="Courier New" w:hAnsi="Courier New" w:cs="Courier New"/>
          <w:sz w:val="22"/>
          <w:szCs w:val="22"/>
        </w:rPr>
        <w:t>cstdlib</w:t>
      </w:r>
      <w:proofErr w:type="spellEnd"/>
    </w:p>
    <w:p w14:paraId="5B748CA4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B) </w:t>
      </w:r>
      <w:proofErr w:type="spellStart"/>
      <w:r>
        <w:rPr>
          <w:rFonts w:ascii="Courier New" w:hAnsi="Courier New" w:cs="Courier New"/>
          <w:sz w:val="22"/>
          <w:szCs w:val="22"/>
        </w:rPr>
        <w:t>cmath</w:t>
      </w:r>
      <w:proofErr w:type="spellEnd"/>
    </w:p>
    <w:p w14:paraId="21444406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proofErr w:type="spellStart"/>
      <w:r>
        <w:rPr>
          <w:rFonts w:ascii="Courier New" w:hAnsi="Courier New" w:cs="Courier New"/>
          <w:sz w:val="22"/>
          <w:szCs w:val="22"/>
        </w:rPr>
        <w:t>cstring</w:t>
      </w:r>
      <w:proofErr w:type="spellEnd"/>
    </w:p>
    <w:p w14:paraId="52F268DB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D) </w:t>
      </w:r>
      <w:r>
        <w:rPr>
          <w:rFonts w:ascii="Courier New" w:hAnsi="Courier New" w:cs="Courier New"/>
          <w:sz w:val="22"/>
          <w:szCs w:val="22"/>
        </w:rPr>
        <w:t>iostream</w:t>
      </w:r>
    </w:p>
    <w:p w14:paraId="38AD68C2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E) </w:t>
      </w:r>
      <w:proofErr w:type="spellStart"/>
      <w:r>
        <w:rPr>
          <w:rFonts w:ascii="Courier New" w:hAnsi="Courier New" w:cs="Courier New"/>
          <w:sz w:val="22"/>
          <w:szCs w:val="22"/>
        </w:rPr>
        <w:t>iomanip</w:t>
      </w:r>
      <w:proofErr w:type="spellEnd"/>
    </w:p>
    <w:p w14:paraId="6F98B417" w14:textId="77777777" w:rsidR="00896709" w:rsidRDefault="00896709">
      <w:pPr>
        <w:pStyle w:val="NormalText"/>
      </w:pPr>
    </w:p>
    <w:p w14:paraId="5041B97C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9) You want the user to enter the length, width, and height from the keyboard. Which </w:t>
      </w:r>
      <w:proofErr w:type="spellStart"/>
      <w:r>
        <w:rPr>
          <w:rFonts w:ascii="Courier New" w:hAnsi="Courier New" w:cs="Courier New"/>
          <w:sz w:val="22"/>
          <w:szCs w:val="22"/>
        </w:rPr>
        <w:t>cin</w:t>
      </w:r>
      <w:proofErr w:type="spellEnd"/>
      <w:r>
        <w:t xml:space="preserve"> statement is correctly written?</w:t>
      </w:r>
    </w:p>
    <w:p w14:paraId="0475AFE1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A) </w:t>
      </w:r>
      <w:proofErr w:type="spellStart"/>
      <w:r>
        <w:rPr>
          <w:rFonts w:ascii="Courier New" w:hAnsi="Courier New" w:cs="Courier New"/>
          <w:sz w:val="22"/>
          <w:szCs w:val="22"/>
        </w:rPr>
        <w:t>cin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&lt;&lt; length, width, height;</w:t>
      </w:r>
    </w:p>
    <w:p w14:paraId="31E8F872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B) </w:t>
      </w:r>
      <w:proofErr w:type="spellStart"/>
      <w:r>
        <w:rPr>
          <w:rFonts w:ascii="Courier New" w:hAnsi="Courier New" w:cs="Courier New"/>
          <w:sz w:val="22"/>
          <w:szCs w:val="22"/>
        </w:rPr>
        <w:t>cin.get</w:t>
      </w:r>
      <w:proofErr w:type="spellEnd"/>
      <w:r>
        <w:rPr>
          <w:rFonts w:ascii="Courier New" w:hAnsi="Courier New" w:cs="Courier New"/>
          <w:sz w:val="22"/>
          <w:szCs w:val="22"/>
        </w:rPr>
        <w:t>(length, width, height);</w:t>
      </w:r>
    </w:p>
    <w:p w14:paraId="518FFF9C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proofErr w:type="spellStart"/>
      <w:r>
        <w:rPr>
          <w:rFonts w:ascii="Courier New" w:hAnsi="Courier New" w:cs="Courier New"/>
          <w:sz w:val="22"/>
          <w:szCs w:val="22"/>
        </w:rPr>
        <w:t>cin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&gt;&gt; length &gt;&gt; width &gt;&gt; height;</w:t>
      </w:r>
    </w:p>
    <w:p w14:paraId="1C4DE77B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D) </w:t>
      </w:r>
      <w:proofErr w:type="spellStart"/>
      <w:r>
        <w:rPr>
          <w:rFonts w:ascii="Courier New" w:hAnsi="Courier New" w:cs="Courier New"/>
          <w:sz w:val="22"/>
          <w:szCs w:val="22"/>
        </w:rPr>
        <w:t>cin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&gt;&gt; length, width, height;</w:t>
      </w:r>
    </w:p>
    <w:p w14:paraId="73B60B0F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E) </w:t>
      </w:r>
      <w:proofErr w:type="spellStart"/>
      <w:r>
        <w:rPr>
          <w:rFonts w:ascii="Courier New" w:hAnsi="Courier New" w:cs="Courier New"/>
          <w:sz w:val="22"/>
          <w:szCs w:val="22"/>
        </w:rPr>
        <w:t>cin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&lt;&lt; length; width; height;</w:t>
      </w:r>
    </w:p>
    <w:p w14:paraId="29D33330" w14:textId="77777777" w:rsidR="00896709" w:rsidRDefault="00896709">
      <w:pPr>
        <w:pStyle w:val="NormalText"/>
      </w:pPr>
    </w:p>
    <w:p w14:paraId="265F9247" w14:textId="77777777" w:rsidR="00896709" w:rsidRDefault="00896709">
      <w:pPr>
        <w:pStyle w:val="NormalText"/>
        <w:keepLines/>
        <w:tabs>
          <w:tab w:val="left" w:pos="0"/>
        </w:tabs>
      </w:pPr>
      <w:r>
        <w:t>10) You can use these to override the rules of operator precedence in a mathematical expression.</w:t>
      </w:r>
    </w:p>
    <w:p w14:paraId="3B7B7F77" w14:textId="77777777" w:rsidR="00896709" w:rsidRDefault="00896709">
      <w:pPr>
        <w:pStyle w:val="NormalText"/>
        <w:keepLines/>
      </w:pPr>
      <w:r>
        <w:t>A) [Brackets]</w:t>
      </w:r>
    </w:p>
    <w:p w14:paraId="0BD5D1A0" w14:textId="77777777" w:rsidR="00896709" w:rsidRDefault="00896709">
      <w:pPr>
        <w:pStyle w:val="NormalText"/>
        <w:keepLines/>
      </w:pPr>
      <w:r>
        <w:t>B) (Parentheses)</w:t>
      </w:r>
    </w:p>
    <w:p w14:paraId="24D78EFD" w14:textId="77777777" w:rsidR="00896709" w:rsidRDefault="00896709">
      <w:pPr>
        <w:pStyle w:val="NormalText"/>
        <w:keepLines/>
      </w:pPr>
      <w:r>
        <w:t>C) {Braces}</w:t>
      </w:r>
    </w:p>
    <w:p w14:paraId="7C954BA9" w14:textId="77777777" w:rsidR="00896709" w:rsidRDefault="00896709">
      <w:pPr>
        <w:pStyle w:val="NormalText"/>
        <w:keepLines/>
      </w:pPr>
      <w:r>
        <w:t>D) The escape character \</w:t>
      </w:r>
    </w:p>
    <w:p w14:paraId="068484BD" w14:textId="77777777" w:rsidR="00896709" w:rsidRDefault="00896709">
      <w:pPr>
        <w:pStyle w:val="NormalText"/>
        <w:keepLines/>
      </w:pPr>
      <w:r>
        <w:t>E) None of these</w:t>
      </w:r>
    </w:p>
    <w:p w14:paraId="24E50155" w14:textId="77777777" w:rsidR="00806A1E" w:rsidRDefault="00806A1E">
      <w:pPr>
        <w:pStyle w:val="NormalText"/>
        <w:keepLines/>
        <w:tabs>
          <w:tab w:val="left" w:pos="0"/>
        </w:tabs>
      </w:pPr>
    </w:p>
    <w:p w14:paraId="0070D5FA" w14:textId="77777777" w:rsidR="00896709" w:rsidRDefault="00896709">
      <w:pPr>
        <w:pStyle w:val="NormalText"/>
        <w:keepLines/>
        <w:tabs>
          <w:tab w:val="left" w:pos="0"/>
        </w:tabs>
      </w:pPr>
      <w:r>
        <w:t>11) In the following C++ statement, what will be executed first according to the order of precedence?</w:t>
      </w:r>
    </w:p>
    <w:p w14:paraId="03CD7EDD" w14:textId="77777777" w:rsidR="00896709" w:rsidRDefault="00896709">
      <w:pPr>
        <w:pStyle w:val="NormalText"/>
        <w:keepLines/>
      </w:pPr>
    </w:p>
    <w:p w14:paraId="7D8889BF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>result = 6 - 3 * 2 + 7 - 10 / 2 ;</w:t>
      </w:r>
    </w:p>
    <w:p w14:paraId="7A196930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</w:p>
    <w:p w14:paraId="3BE560AE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A) </w:t>
      </w:r>
      <w:r>
        <w:rPr>
          <w:rFonts w:ascii="Courier New" w:hAnsi="Courier New" w:cs="Courier New"/>
          <w:sz w:val="22"/>
          <w:szCs w:val="22"/>
        </w:rPr>
        <w:t>6 - 3</w:t>
      </w:r>
    </w:p>
    <w:p w14:paraId="69BAD1FE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B) </w:t>
      </w:r>
      <w:r>
        <w:rPr>
          <w:rFonts w:ascii="Courier New" w:hAnsi="Courier New" w:cs="Courier New"/>
          <w:sz w:val="22"/>
          <w:szCs w:val="22"/>
        </w:rPr>
        <w:t>3 * 2</w:t>
      </w:r>
    </w:p>
    <w:p w14:paraId="3F16F4DC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r>
        <w:rPr>
          <w:rFonts w:ascii="Courier New" w:hAnsi="Courier New" w:cs="Courier New"/>
          <w:sz w:val="22"/>
          <w:szCs w:val="22"/>
        </w:rPr>
        <w:t>2 + 7</w:t>
      </w:r>
    </w:p>
    <w:p w14:paraId="6EBC71DD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D) </w:t>
      </w:r>
      <w:r>
        <w:rPr>
          <w:rFonts w:ascii="Courier New" w:hAnsi="Courier New" w:cs="Courier New"/>
          <w:sz w:val="22"/>
          <w:szCs w:val="22"/>
        </w:rPr>
        <w:t>7 - 10</w:t>
      </w:r>
    </w:p>
    <w:p w14:paraId="4E69123C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E) </w:t>
      </w:r>
      <w:r>
        <w:rPr>
          <w:rFonts w:ascii="Courier New" w:hAnsi="Courier New" w:cs="Courier New"/>
          <w:sz w:val="22"/>
          <w:szCs w:val="22"/>
        </w:rPr>
        <w:t>10 / 2</w:t>
      </w:r>
    </w:p>
    <w:p w14:paraId="2FED77D1" w14:textId="77777777" w:rsidR="00896709" w:rsidRDefault="00896709">
      <w:pPr>
        <w:pStyle w:val="NormalText"/>
      </w:pPr>
    </w:p>
    <w:p w14:paraId="441A559B" w14:textId="77777777" w:rsidR="00896709" w:rsidRDefault="00896709">
      <w:pPr>
        <w:pStyle w:val="NormalText"/>
        <w:keepLines/>
        <w:tabs>
          <w:tab w:val="left" w:pos="0"/>
        </w:tabs>
      </w:pPr>
      <w:r>
        <w:t>12) When the final value of an expression is assigned to a variable, it will be converted to:</w:t>
      </w:r>
    </w:p>
    <w:p w14:paraId="4152FC7E" w14:textId="77777777" w:rsidR="00896709" w:rsidRDefault="00896709">
      <w:pPr>
        <w:pStyle w:val="NormalText"/>
        <w:keepLines/>
      </w:pPr>
      <w:r>
        <w:t>A) The smallest C++ data type</w:t>
      </w:r>
    </w:p>
    <w:p w14:paraId="27AD37CE" w14:textId="77777777" w:rsidR="00896709" w:rsidRDefault="00896709">
      <w:pPr>
        <w:pStyle w:val="NormalText"/>
        <w:keepLines/>
      </w:pPr>
      <w:r>
        <w:t>B) The largest C++ data type</w:t>
      </w:r>
    </w:p>
    <w:p w14:paraId="3B429EFF" w14:textId="77777777" w:rsidR="00896709" w:rsidRDefault="00896709">
      <w:pPr>
        <w:pStyle w:val="NormalText"/>
        <w:keepLines/>
      </w:pPr>
      <w:r>
        <w:t>C) The data type of the variable</w:t>
      </w:r>
    </w:p>
    <w:p w14:paraId="05DA6938" w14:textId="77777777" w:rsidR="00896709" w:rsidRDefault="00896709">
      <w:pPr>
        <w:pStyle w:val="NormalText"/>
        <w:keepLines/>
      </w:pPr>
      <w:r>
        <w:t>D) The data type of the expression</w:t>
      </w:r>
    </w:p>
    <w:p w14:paraId="27032EE2" w14:textId="77777777" w:rsidR="00896709" w:rsidRDefault="00896709">
      <w:pPr>
        <w:pStyle w:val="NormalText"/>
        <w:keepLines/>
      </w:pPr>
      <w:r>
        <w:lastRenderedPageBreak/>
        <w:t>E) None of the above</w:t>
      </w:r>
    </w:p>
    <w:p w14:paraId="402A6E04" w14:textId="77777777" w:rsidR="00896709" w:rsidRDefault="00896709">
      <w:pPr>
        <w:pStyle w:val="NormalText"/>
      </w:pPr>
    </w:p>
    <w:p w14:paraId="36CB6818" w14:textId="77777777" w:rsidR="00896709" w:rsidRDefault="00896709">
      <w:pPr>
        <w:pStyle w:val="NormalText"/>
        <w:keepLines/>
        <w:tabs>
          <w:tab w:val="left" w:pos="0"/>
        </w:tabs>
      </w:pPr>
      <w:r>
        <w:t>13) When a variable is assigned a number that is too large for its data type, it:</w:t>
      </w:r>
    </w:p>
    <w:p w14:paraId="346535FD" w14:textId="77777777" w:rsidR="00896709" w:rsidRDefault="00896709">
      <w:pPr>
        <w:pStyle w:val="NormalText"/>
        <w:keepLines/>
      </w:pPr>
      <w:r>
        <w:t>A) underflows</w:t>
      </w:r>
    </w:p>
    <w:p w14:paraId="29D4F983" w14:textId="77777777" w:rsidR="00896709" w:rsidRDefault="00896709">
      <w:pPr>
        <w:pStyle w:val="NormalText"/>
        <w:keepLines/>
      </w:pPr>
      <w:r>
        <w:t>B) overflows</w:t>
      </w:r>
    </w:p>
    <w:p w14:paraId="6A74DED2" w14:textId="77777777" w:rsidR="00896709" w:rsidRDefault="00896709">
      <w:pPr>
        <w:pStyle w:val="NormalText"/>
        <w:keepLines/>
      </w:pPr>
      <w:r>
        <w:t>C) reverses polarity</w:t>
      </w:r>
    </w:p>
    <w:p w14:paraId="2094FC07" w14:textId="77777777" w:rsidR="00896709" w:rsidRDefault="00896709">
      <w:pPr>
        <w:pStyle w:val="NormalText"/>
        <w:keepLines/>
      </w:pPr>
      <w:r>
        <w:t>D) exceeds expectations</w:t>
      </w:r>
    </w:p>
    <w:p w14:paraId="0E9554F0" w14:textId="77777777" w:rsidR="00896709" w:rsidRDefault="00896709">
      <w:pPr>
        <w:pStyle w:val="NormalText"/>
        <w:keepLines/>
      </w:pPr>
      <w:r>
        <w:t>E) None of the above</w:t>
      </w:r>
    </w:p>
    <w:p w14:paraId="11E83E1A" w14:textId="77777777" w:rsidR="00896709" w:rsidRDefault="00896709">
      <w:pPr>
        <w:pStyle w:val="NormalText"/>
      </w:pPr>
    </w:p>
    <w:p w14:paraId="15A326CB" w14:textId="77777777" w:rsidR="00896709" w:rsidRDefault="00896709">
      <w:pPr>
        <w:pStyle w:val="NormalText"/>
        <w:keepLines/>
        <w:tabs>
          <w:tab w:val="left" w:pos="0"/>
        </w:tabs>
      </w:pPr>
      <w:r>
        <w:t>14) This manipulator is used to establish a field width for the value immediately following it.</w:t>
      </w:r>
    </w:p>
    <w:p w14:paraId="2F13E7D4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A) </w:t>
      </w:r>
      <w:proofErr w:type="spellStart"/>
      <w:r>
        <w:rPr>
          <w:rFonts w:ascii="Courier New" w:hAnsi="Courier New" w:cs="Courier New"/>
          <w:sz w:val="22"/>
          <w:szCs w:val="22"/>
        </w:rPr>
        <w:t>field_width</w:t>
      </w:r>
      <w:proofErr w:type="spellEnd"/>
    </w:p>
    <w:p w14:paraId="29B17EB1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B) </w:t>
      </w:r>
      <w:proofErr w:type="spellStart"/>
      <w:r>
        <w:rPr>
          <w:rFonts w:ascii="Courier New" w:hAnsi="Courier New" w:cs="Courier New"/>
          <w:sz w:val="22"/>
          <w:szCs w:val="22"/>
        </w:rPr>
        <w:t>set_field</w:t>
      </w:r>
      <w:proofErr w:type="spellEnd"/>
    </w:p>
    <w:p w14:paraId="19561B81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proofErr w:type="spellStart"/>
      <w:r>
        <w:rPr>
          <w:rFonts w:ascii="Courier New" w:hAnsi="Courier New" w:cs="Courier New"/>
          <w:sz w:val="22"/>
          <w:szCs w:val="22"/>
        </w:rPr>
        <w:t>setw</w:t>
      </w:r>
      <w:proofErr w:type="spellEnd"/>
    </w:p>
    <w:p w14:paraId="1769D71E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D) </w:t>
      </w:r>
      <w:proofErr w:type="spellStart"/>
      <w:r>
        <w:rPr>
          <w:rFonts w:ascii="Courier New" w:hAnsi="Courier New" w:cs="Courier New"/>
          <w:sz w:val="22"/>
          <w:szCs w:val="22"/>
        </w:rPr>
        <w:t>iomanip</w:t>
      </w:r>
      <w:proofErr w:type="spellEnd"/>
    </w:p>
    <w:p w14:paraId="526E56AA" w14:textId="77777777" w:rsidR="00896709" w:rsidRDefault="00896709">
      <w:pPr>
        <w:pStyle w:val="NormalText"/>
        <w:keepLines/>
      </w:pPr>
      <w:r>
        <w:t>E) None of the above</w:t>
      </w:r>
    </w:p>
    <w:p w14:paraId="6DFF9D82" w14:textId="77777777" w:rsidR="00896709" w:rsidRDefault="00896709">
      <w:pPr>
        <w:pStyle w:val="NormalText"/>
      </w:pPr>
    </w:p>
    <w:p w14:paraId="024A77B2" w14:textId="77777777" w:rsidR="00896709" w:rsidRDefault="00896709">
      <w:pPr>
        <w:pStyle w:val="NormalText"/>
        <w:keepLines/>
        <w:tabs>
          <w:tab w:val="left" w:pos="0"/>
        </w:tabs>
      </w:pPr>
      <w:r>
        <w:t>15) This manipulator causes the field to be left-justified with padding spaces printed to the right.</w:t>
      </w:r>
    </w:p>
    <w:p w14:paraId="7DDE97B1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A) </w:t>
      </w:r>
      <w:proofErr w:type="spellStart"/>
      <w:r>
        <w:rPr>
          <w:rFonts w:ascii="Courier New" w:hAnsi="Courier New" w:cs="Courier New"/>
          <w:sz w:val="22"/>
          <w:szCs w:val="22"/>
        </w:rPr>
        <w:t>left_justify</w:t>
      </w:r>
      <w:proofErr w:type="spellEnd"/>
    </w:p>
    <w:p w14:paraId="5F6E4BB3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B) </w:t>
      </w:r>
      <w:r>
        <w:rPr>
          <w:rFonts w:ascii="Courier New" w:hAnsi="Courier New" w:cs="Courier New"/>
          <w:sz w:val="22"/>
          <w:szCs w:val="22"/>
        </w:rPr>
        <w:t>right</w:t>
      </w:r>
    </w:p>
    <w:p w14:paraId="255B0040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r>
        <w:rPr>
          <w:rFonts w:ascii="Courier New" w:hAnsi="Courier New" w:cs="Courier New"/>
          <w:sz w:val="22"/>
          <w:szCs w:val="22"/>
        </w:rPr>
        <w:t>left</w:t>
      </w:r>
    </w:p>
    <w:p w14:paraId="2F255225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D) </w:t>
      </w:r>
      <w:proofErr w:type="spellStart"/>
      <w:r>
        <w:rPr>
          <w:rFonts w:ascii="Courier New" w:hAnsi="Courier New" w:cs="Courier New"/>
          <w:sz w:val="22"/>
          <w:szCs w:val="22"/>
        </w:rPr>
        <w:t>left_pad</w:t>
      </w:r>
      <w:proofErr w:type="spellEnd"/>
    </w:p>
    <w:p w14:paraId="45CD2670" w14:textId="77777777" w:rsidR="00896709" w:rsidRDefault="00896709">
      <w:pPr>
        <w:pStyle w:val="NormalText"/>
        <w:keepLines/>
      </w:pPr>
      <w:r>
        <w:t>E) None of these</w:t>
      </w:r>
    </w:p>
    <w:p w14:paraId="6A487E16" w14:textId="77777777" w:rsidR="00806A1E" w:rsidRDefault="00806A1E">
      <w:pPr>
        <w:pStyle w:val="NormalText"/>
        <w:keepLines/>
        <w:tabs>
          <w:tab w:val="left" w:pos="0"/>
        </w:tabs>
      </w:pPr>
    </w:p>
    <w:p w14:paraId="7A1A054E" w14:textId="77777777" w:rsidR="00896709" w:rsidRDefault="00896709">
      <w:pPr>
        <w:pStyle w:val="NormalText"/>
        <w:keepLines/>
        <w:tabs>
          <w:tab w:val="left" w:pos="0"/>
        </w:tabs>
      </w:pPr>
      <w:r>
        <w:t>16) This statement will pause the screen, until the [Enter] key is pressed.</w:t>
      </w:r>
    </w:p>
    <w:p w14:paraId="534A7014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A) </w:t>
      </w:r>
      <w:proofErr w:type="spellStart"/>
      <w:r>
        <w:rPr>
          <w:rFonts w:ascii="Courier New" w:hAnsi="Courier New" w:cs="Courier New"/>
          <w:sz w:val="22"/>
          <w:szCs w:val="22"/>
        </w:rPr>
        <w:t>cin</w:t>
      </w:r>
      <w:proofErr w:type="spellEnd"/>
      <w:r>
        <w:rPr>
          <w:rFonts w:ascii="Courier New" w:hAnsi="Courier New" w:cs="Courier New"/>
          <w:sz w:val="22"/>
          <w:szCs w:val="22"/>
        </w:rPr>
        <w:t>;</w:t>
      </w:r>
    </w:p>
    <w:p w14:paraId="69BA9B16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B) </w:t>
      </w:r>
      <w:proofErr w:type="spellStart"/>
      <w:r>
        <w:rPr>
          <w:rFonts w:ascii="Courier New" w:hAnsi="Courier New" w:cs="Courier New"/>
          <w:sz w:val="22"/>
          <w:szCs w:val="22"/>
        </w:rPr>
        <w:t>cin.getline</w:t>
      </w:r>
      <w:proofErr w:type="spellEnd"/>
      <w:r>
        <w:rPr>
          <w:rFonts w:ascii="Courier New" w:hAnsi="Courier New" w:cs="Courier New"/>
          <w:sz w:val="22"/>
          <w:szCs w:val="22"/>
        </w:rPr>
        <w:t>();</w:t>
      </w:r>
    </w:p>
    <w:p w14:paraId="36DC8371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proofErr w:type="spellStart"/>
      <w:r>
        <w:rPr>
          <w:rFonts w:ascii="Courier New" w:hAnsi="Courier New" w:cs="Courier New"/>
          <w:sz w:val="22"/>
          <w:szCs w:val="22"/>
        </w:rPr>
        <w:t>cin.get</w:t>
      </w:r>
      <w:proofErr w:type="spellEnd"/>
      <w:r>
        <w:rPr>
          <w:rFonts w:ascii="Courier New" w:hAnsi="Courier New" w:cs="Courier New"/>
          <w:sz w:val="22"/>
          <w:szCs w:val="22"/>
        </w:rPr>
        <w:t>();</w:t>
      </w:r>
    </w:p>
    <w:p w14:paraId="44AB67D5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D) </w:t>
      </w:r>
      <w:proofErr w:type="spellStart"/>
      <w:r>
        <w:rPr>
          <w:rFonts w:ascii="Courier New" w:hAnsi="Courier New" w:cs="Courier New"/>
          <w:sz w:val="22"/>
          <w:szCs w:val="22"/>
        </w:rPr>
        <w:t>cin.ignore</w:t>
      </w:r>
      <w:proofErr w:type="spellEnd"/>
      <w:r>
        <w:rPr>
          <w:rFonts w:ascii="Courier New" w:hAnsi="Courier New" w:cs="Courier New"/>
          <w:sz w:val="22"/>
          <w:szCs w:val="22"/>
        </w:rPr>
        <w:t>();</w:t>
      </w:r>
    </w:p>
    <w:p w14:paraId="7EBB31CA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E) </w:t>
      </w:r>
      <w:proofErr w:type="spellStart"/>
      <w:r>
        <w:rPr>
          <w:rFonts w:ascii="Courier New" w:hAnsi="Courier New" w:cs="Courier New"/>
          <w:sz w:val="22"/>
          <w:szCs w:val="22"/>
        </w:rPr>
        <w:t>cin.input</w:t>
      </w:r>
      <w:proofErr w:type="spellEnd"/>
      <w:r>
        <w:rPr>
          <w:rFonts w:ascii="Courier New" w:hAnsi="Courier New" w:cs="Courier New"/>
          <w:sz w:val="22"/>
          <w:szCs w:val="22"/>
        </w:rPr>
        <w:t>();</w:t>
      </w:r>
    </w:p>
    <w:p w14:paraId="6E72034C" w14:textId="77777777" w:rsidR="00806A1E" w:rsidRDefault="00806A1E">
      <w:pPr>
        <w:pStyle w:val="NormalText"/>
        <w:keepLines/>
        <w:tabs>
          <w:tab w:val="left" w:pos="0"/>
        </w:tabs>
      </w:pPr>
    </w:p>
    <w:p w14:paraId="26F570A0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17) To use the </w:t>
      </w:r>
      <w:r>
        <w:rPr>
          <w:rFonts w:ascii="Courier New" w:hAnsi="Courier New" w:cs="Courier New"/>
          <w:sz w:val="22"/>
          <w:szCs w:val="22"/>
        </w:rPr>
        <w:t>rand()</w:t>
      </w:r>
      <w:r>
        <w:t xml:space="preserve"> function, you must </w:t>
      </w:r>
      <w:r>
        <w:rPr>
          <w:rFonts w:ascii="Courier New" w:hAnsi="Courier New" w:cs="Courier New"/>
          <w:sz w:val="22"/>
          <w:szCs w:val="22"/>
        </w:rPr>
        <w:t>#include</w:t>
      </w:r>
      <w:r>
        <w:t xml:space="preserve"> this header file in your program.</w:t>
      </w:r>
    </w:p>
    <w:p w14:paraId="30EE60E6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A) </w:t>
      </w:r>
      <w:r>
        <w:rPr>
          <w:rFonts w:ascii="Courier New" w:hAnsi="Courier New" w:cs="Courier New"/>
          <w:sz w:val="22"/>
          <w:szCs w:val="22"/>
        </w:rPr>
        <w:t>iostream</w:t>
      </w:r>
    </w:p>
    <w:p w14:paraId="440828ED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B) </w:t>
      </w:r>
      <w:proofErr w:type="spellStart"/>
      <w:r>
        <w:rPr>
          <w:rFonts w:ascii="Courier New" w:hAnsi="Courier New" w:cs="Courier New"/>
          <w:sz w:val="22"/>
          <w:szCs w:val="22"/>
        </w:rPr>
        <w:t>iomanip</w:t>
      </w:r>
      <w:proofErr w:type="spellEnd"/>
    </w:p>
    <w:p w14:paraId="0816EFFB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proofErr w:type="spellStart"/>
      <w:r>
        <w:rPr>
          <w:rFonts w:ascii="Courier New" w:hAnsi="Courier New" w:cs="Courier New"/>
          <w:sz w:val="22"/>
          <w:szCs w:val="22"/>
        </w:rPr>
        <w:t>iorand</w:t>
      </w:r>
      <w:proofErr w:type="spellEnd"/>
    </w:p>
    <w:p w14:paraId="73012887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D) </w:t>
      </w:r>
      <w:proofErr w:type="spellStart"/>
      <w:r>
        <w:rPr>
          <w:rFonts w:ascii="Courier New" w:hAnsi="Courier New" w:cs="Courier New"/>
          <w:sz w:val="22"/>
          <w:szCs w:val="22"/>
        </w:rPr>
        <w:t>cstdlib</w:t>
      </w:r>
      <w:proofErr w:type="spellEnd"/>
    </w:p>
    <w:p w14:paraId="0E7CB3AA" w14:textId="77777777" w:rsidR="00896709" w:rsidRDefault="00896709">
      <w:pPr>
        <w:pStyle w:val="NormalText"/>
        <w:keepLines/>
      </w:pPr>
      <w:r>
        <w:t>E) None of these</w:t>
      </w:r>
    </w:p>
    <w:p w14:paraId="61053488" w14:textId="77777777" w:rsidR="00896709" w:rsidRDefault="00896709">
      <w:pPr>
        <w:pStyle w:val="NormalText"/>
      </w:pPr>
    </w:p>
    <w:p w14:paraId="1FBD32F4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18) Assume that </w:t>
      </w:r>
      <w:r>
        <w:rPr>
          <w:rFonts w:ascii="Courier New" w:hAnsi="Courier New" w:cs="Courier New"/>
          <w:sz w:val="22"/>
          <w:szCs w:val="22"/>
        </w:rPr>
        <w:t>x</w:t>
      </w:r>
      <w:r>
        <w:t xml:space="preserve"> is an </w:t>
      </w:r>
      <w:r>
        <w:rPr>
          <w:rFonts w:ascii="Courier New" w:hAnsi="Courier New" w:cs="Courier New"/>
          <w:sz w:val="22"/>
          <w:szCs w:val="22"/>
        </w:rPr>
        <w:t>int</w:t>
      </w:r>
      <w:r>
        <w:t xml:space="preserve"> variable. What value is assigned to </w:t>
      </w:r>
      <w:r>
        <w:rPr>
          <w:rFonts w:ascii="Courier New" w:hAnsi="Courier New" w:cs="Courier New"/>
          <w:sz w:val="22"/>
          <w:szCs w:val="22"/>
        </w:rPr>
        <w:t>x</w:t>
      </w:r>
      <w:r>
        <w:t xml:space="preserve"> after the following assignment statement is executed?</w:t>
      </w:r>
    </w:p>
    <w:p w14:paraId="3858838C" w14:textId="77777777" w:rsidR="00896709" w:rsidRDefault="00896709">
      <w:pPr>
        <w:pStyle w:val="NormalText"/>
        <w:keepLines/>
      </w:pPr>
    </w:p>
    <w:p w14:paraId="36BB6195" w14:textId="77777777" w:rsidR="00896709" w:rsidRDefault="00081B25">
      <w:pPr>
        <w:pStyle w:val="NormalText"/>
        <w:keepLines/>
        <w:tabs>
          <w:tab w:val="left" w:pos="74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 xml:space="preserve">x = -3 + 4 % </w:t>
      </w:r>
      <w:r w:rsidR="00896709">
        <w:rPr>
          <w:rFonts w:ascii="Courier New" w:hAnsi="Courier New" w:cs="Courier New"/>
          <w:sz w:val="22"/>
          <w:szCs w:val="22"/>
        </w:rPr>
        <w:t>6 / 5;</w:t>
      </w:r>
    </w:p>
    <w:p w14:paraId="4D9B7528" w14:textId="77777777" w:rsidR="00896709" w:rsidRDefault="00896709">
      <w:pPr>
        <w:pStyle w:val="NormalText"/>
        <w:keepLines/>
        <w:tabs>
          <w:tab w:val="left" w:pos="740"/>
        </w:tabs>
        <w:rPr>
          <w:rFonts w:ascii="Courier New" w:hAnsi="Courier New" w:cs="Courier New"/>
          <w:sz w:val="22"/>
          <w:szCs w:val="22"/>
        </w:rPr>
      </w:pPr>
    </w:p>
    <w:p w14:paraId="5FEA6C2D" w14:textId="77777777" w:rsidR="00896709" w:rsidRDefault="00896709">
      <w:pPr>
        <w:pStyle w:val="NormalText"/>
        <w:keepLines/>
      </w:pPr>
      <w:r>
        <w:t>A) 0</w:t>
      </w:r>
    </w:p>
    <w:p w14:paraId="3F44E2B9" w14:textId="77777777" w:rsidR="00896709" w:rsidRDefault="00896709">
      <w:pPr>
        <w:pStyle w:val="NormalText"/>
        <w:keepLines/>
      </w:pPr>
      <w:r>
        <w:t>B) 1</w:t>
      </w:r>
    </w:p>
    <w:p w14:paraId="50BAAE05" w14:textId="77777777" w:rsidR="00896709" w:rsidRDefault="00896709">
      <w:pPr>
        <w:pStyle w:val="NormalText"/>
        <w:keepLines/>
      </w:pPr>
      <w:r>
        <w:t>C) 2</w:t>
      </w:r>
    </w:p>
    <w:p w14:paraId="24B2D55A" w14:textId="77777777" w:rsidR="00896709" w:rsidRDefault="00896709">
      <w:pPr>
        <w:pStyle w:val="NormalText"/>
        <w:keepLines/>
      </w:pPr>
      <w:r>
        <w:t>D) —3</w:t>
      </w:r>
    </w:p>
    <w:p w14:paraId="7BAFA7DF" w14:textId="77777777" w:rsidR="00896709" w:rsidRDefault="00896709">
      <w:pPr>
        <w:pStyle w:val="NormalText"/>
        <w:keepLines/>
      </w:pPr>
      <w:r>
        <w:t>E) None of these</w:t>
      </w:r>
    </w:p>
    <w:p w14:paraId="1CC80F79" w14:textId="77777777" w:rsidR="00896709" w:rsidRDefault="00896709">
      <w:pPr>
        <w:pStyle w:val="NormalText"/>
      </w:pPr>
    </w:p>
    <w:p w14:paraId="4206595E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19) Which statement will read an entire line of input into the following </w:t>
      </w:r>
      <w:r>
        <w:rPr>
          <w:rFonts w:ascii="Courier New" w:hAnsi="Courier New" w:cs="Courier New"/>
          <w:sz w:val="22"/>
          <w:szCs w:val="22"/>
        </w:rPr>
        <w:t>string</w:t>
      </w:r>
      <w:r>
        <w:t xml:space="preserve"> object?</w:t>
      </w:r>
    </w:p>
    <w:p w14:paraId="089F3EC6" w14:textId="77777777" w:rsidR="00896709" w:rsidRDefault="00896709">
      <w:pPr>
        <w:pStyle w:val="NormalText"/>
        <w:keepLines/>
      </w:pPr>
    </w:p>
    <w:p w14:paraId="6037DA50" w14:textId="77777777" w:rsidR="00896709" w:rsidRDefault="00896709">
      <w:pPr>
        <w:pStyle w:val="NormalText"/>
        <w:keepLines/>
        <w:tabs>
          <w:tab w:val="left" w:pos="740"/>
        </w:tabs>
      </w:pPr>
      <w:r>
        <w:rPr>
          <w:rFonts w:ascii="Courier New" w:hAnsi="Courier New" w:cs="Courier New"/>
          <w:sz w:val="22"/>
          <w:szCs w:val="22"/>
        </w:rPr>
        <w:tab/>
        <w:t>string address;</w:t>
      </w:r>
    </w:p>
    <w:p w14:paraId="59BF2B98" w14:textId="77777777" w:rsidR="00896709" w:rsidRDefault="00896709">
      <w:pPr>
        <w:pStyle w:val="NormalText"/>
        <w:keepLines/>
        <w:tabs>
          <w:tab w:val="left" w:pos="740"/>
        </w:tabs>
      </w:pPr>
    </w:p>
    <w:p w14:paraId="15F83BB7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A) </w:t>
      </w:r>
      <w:proofErr w:type="spellStart"/>
      <w:r>
        <w:rPr>
          <w:rFonts w:ascii="Courier New" w:hAnsi="Courier New" w:cs="Courier New"/>
          <w:sz w:val="22"/>
          <w:szCs w:val="22"/>
        </w:rPr>
        <w:t>cin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&lt;&lt; address;</w:t>
      </w:r>
    </w:p>
    <w:p w14:paraId="6F17989F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B) </w:t>
      </w:r>
      <w:proofErr w:type="spellStart"/>
      <w:r>
        <w:rPr>
          <w:rFonts w:ascii="Courier New" w:hAnsi="Courier New" w:cs="Courier New"/>
          <w:sz w:val="22"/>
          <w:szCs w:val="22"/>
        </w:rPr>
        <w:t>cin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address;</w:t>
      </w:r>
    </w:p>
    <w:p w14:paraId="7746EDFD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proofErr w:type="spellStart"/>
      <w:r>
        <w:rPr>
          <w:rFonts w:ascii="Courier New" w:hAnsi="Courier New" w:cs="Courier New"/>
          <w:sz w:val="22"/>
          <w:szCs w:val="22"/>
        </w:rPr>
        <w:t>getline</w:t>
      </w:r>
      <w:proofErr w:type="spellEnd"/>
      <w:r>
        <w:rPr>
          <w:rFonts w:ascii="Courier New" w:hAnsi="Courier New" w:cs="Courier New"/>
          <w:sz w:val="22"/>
          <w:szCs w:val="22"/>
        </w:rPr>
        <w:t>(</w:t>
      </w:r>
      <w:proofErr w:type="spellStart"/>
      <w:r>
        <w:rPr>
          <w:rFonts w:ascii="Courier New" w:hAnsi="Courier New" w:cs="Courier New"/>
          <w:sz w:val="22"/>
          <w:szCs w:val="22"/>
        </w:rPr>
        <w:t>cin</w:t>
      </w:r>
      <w:proofErr w:type="spellEnd"/>
      <w:r>
        <w:rPr>
          <w:rFonts w:ascii="Courier New" w:hAnsi="Courier New" w:cs="Courier New"/>
          <w:sz w:val="22"/>
          <w:szCs w:val="22"/>
        </w:rPr>
        <w:t>, address);</w:t>
      </w:r>
    </w:p>
    <w:p w14:paraId="77250834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D) </w:t>
      </w:r>
      <w:proofErr w:type="spellStart"/>
      <w:r>
        <w:rPr>
          <w:rFonts w:ascii="Courier New" w:hAnsi="Courier New" w:cs="Courier New"/>
          <w:sz w:val="22"/>
          <w:szCs w:val="22"/>
        </w:rPr>
        <w:t>cin.get</w:t>
      </w:r>
      <w:proofErr w:type="spellEnd"/>
      <w:r>
        <w:rPr>
          <w:rFonts w:ascii="Courier New" w:hAnsi="Courier New" w:cs="Courier New"/>
          <w:sz w:val="22"/>
          <w:szCs w:val="22"/>
        </w:rPr>
        <w:t>(address);</w:t>
      </w:r>
    </w:p>
    <w:p w14:paraId="62B8B87C" w14:textId="77777777" w:rsidR="00896709" w:rsidRDefault="00896709">
      <w:pPr>
        <w:pStyle w:val="NormalText"/>
        <w:keepLines/>
      </w:pPr>
      <w:r>
        <w:t>E) None of the above</w:t>
      </w:r>
    </w:p>
    <w:p w14:paraId="638A6827" w14:textId="77777777" w:rsidR="00896709" w:rsidRDefault="00896709">
      <w:pPr>
        <w:pStyle w:val="NormalText"/>
      </w:pPr>
    </w:p>
    <w:p w14:paraId="4FCA8AB7" w14:textId="77777777" w:rsidR="00896709" w:rsidRDefault="00896709">
      <w:pPr>
        <w:pStyle w:val="NormalText"/>
        <w:keepLines/>
        <w:tabs>
          <w:tab w:val="left" w:pos="0"/>
        </w:tabs>
      </w:pPr>
      <w:r>
        <w:t>20) Associativity is either right to left or:</w:t>
      </w:r>
    </w:p>
    <w:p w14:paraId="2838738F" w14:textId="77777777" w:rsidR="00896709" w:rsidRDefault="00896709">
      <w:pPr>
        <w:pStyle w:val="NormalText"/>
        <w:keepLines/>
      </w:pPr>
      <w:r>
        <w:t>A) Top to bottom</w:t>
      </w:r>
    </w:p>
    <w:p w14:paraId="18B61011" w14:textId="77777777" w:rsidR="00896709" w:rsidRDefault="00896709">
      <w:pPr>
        <w:pStyle w:val="NormalText"/>
        <w:keepLines/>
      </w:pPr>
      <w:r>
        <w:t>B) Front to back</w:t>
      </w:r>
    </w:p>
    <w:p w14:paraId="1B930ADC" w14:textId="77777777" w:rsidR="00896709" w:rsidRDefault="00896709">
      <w:pPr>
        <w:pStyle w:val="NormalText"/>
        <w:keepLines/>
      </w:pPr>
      <w:r>
        <w:t>C) Left to right</w:t>
      </w:r>
    </w:p>
    <w:p w14:paraId="7314539D" w14:textId="77777777" w:rsidR="00896709" w:rsidRDefault="00896709">
      <w:pPr>
        <w:pStyle w:val="NormalText"/>
        <w:keepLines/>
      </w:pPr>
      <w:r>
        <w:t>D) Undeterminable</w:t>
      </w:r>
    </w:p>
    <w:p w14:paraId="6DD8A8FD" w14:textId="77777777" w:rsidR="00896709" w:rsidRDefault="00896709">
      <w:pPr>
        <w:pStyle w:val="NormalText"/>
        <w:keepLines/>
      </w:pPr>
      <w:r>
        <w:t>E) None of the above</w:t>
      </w:r>
    </w:p>
    <w:p w14:paraId="2BD7F4F6" w14:textId="77777777" w:rsidR="00896709" w:rsidRDefault="00896709">
      <w:pPr>
        <w:pStyle w:val="NormalText"/>
      </w:pPr>
    </w:p>
    <w:p w14:paraId="16DD4F5F" w14:textId="77777777" w:rsidR="00896709" w:rsidRDefault="00896709">
      <w:pPr>
        <w:pStyle w:val="NormalText"/>
        <w:keepLines/>
        <w:tabs>
          <w:tab w:val="left" w:pos="0"/>
        </w:tabs>
      </w:pPr>
      <w:r>
        <w:t>21) When converting some algebraic expressions to C++, you may need to insert ________ that do not appear in the algebraic expression.</w:t>
      </w:r>
    </w:p>
    <w:p w14:paraId="433AA65C" w14:textId="77777777" w:rsidR="00896709" w:rsidRDefault="00896709">
      <w:pPr>
        <w:pStyle w:val="NormalText"/>
        <w:keepLines/>
      </w:pPr>
      <w:r>
        <w:t>A) Parentheses</w:t>
      </w:r>
    </w:p>
    <w:p w14:paraId="3C0CEFC3" w14:textId="77777777" w:rsidR="00896709" w:rsidRDefault="00896709">
      <w:pPr>
        <w:pStyle w:val="NormalText"/>
        <w:keepLines/>
      </w:pPr>
      <w:r>
        <w:t>B) Exponents</w:t>
      </w:r>
    </w:p>
    <w:p w14:paraId="5756EB99" w14:textId="77777777" w:rsidR="00896709" w:rsidRDefault="00896709">
      <w:pPr>
        <w:pStyle w:val="NormalText"/>
        <w:keepLines/>
      </w:pPr>
      <w:r>
        <w:t>C) Calculations</w:t>
      </w:r>
    </w:p>
    <w:p w14:paraId="3C992BAB" w14:textId="77777777" w:rsidR="00896709" w:rsidRDefault="00896709">
      <w:pPr>
        <w:pStyle w:val="NormalText"/>
        <w:keepLines/>
      </w:pPr>
      <w:r>
        <w:t>D) Coercions</w:t>
      </w:r>
    </w:p>
    <w:p w14:paraId="5B2D05DA" w14:textId="77777777" w:rsidR="00896709" w:rsidRDefault="00896709">
      <w:pPr>
        <w:pStyle w:val="NormalText"/>
        <w:keepLines/>
      </w:pPr>
      <w:r>
        <w:t>E) None of the above</w:t>
      </w:r>
    </w:p>
    <w:p w14:paraId="69466804" w14:textId="77777777" w:rsidR="00806A1E" w:rsidRDefault="00806A1E">
      <w:pPr>
        <w:pStyle w:val="NormalText"/>
        <w:keepLines/>
        <w:tabs>
          <w:tab w:val="left" w:pos="0"/>
        </w:tabs>
      </w:pPr>
    </w:p>
    <w:p w14:paraId="4D1149E7" w14:textId="77777777" w:rsidR="00896709" w:rsidRDefault="00896709">
      <w:pPr>
        <w:pStyle w:val="NormalText"/>
        <w:keepLines/>
        <w:tabs>
          <w:tab w:val="left" w:pos="0"/>
        </w:tabs>
      </w:pPr>
      <w:r>
        <w:t>22) Which is true about the following statement?</w:t>
      </w:r>
    </w:p>
    <w:p w14:paraId="2B4D04B3" w14:textId="77777777" w:rsidR="00896709" w:rsidRDefault="00896709">
      <w:pPr>
        <w:pStyle w:val="NormalText"/>
        <w:keepLines/>
      </w:pPr>
    </w:p>
    <w:p w14:paraId="44BA2271" w14:textId="77777777" w:rsidR="00896709" w:rsidRDefault="00896709">
      <w:pPr>
        <w:pStyle w:val="NormalText"/>
        <w:keepLines/>
        <w:tabs>
          <w:tab w:val="left" w:pos="70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</w:r>
      <w:proofErr w:type="spellStart"/>
      <w:r>
        <w:rPr>
          <w:rFonts w:ascii="Courier New" w:hAnsi="Courier New" w:cs="Courier New"/>
          <w:sz w:val="22"/>
          <w:szCs w:val="22"/>
        </w:rPr>
        <w:t>cout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&lt;&lt; </w:t>
      </w:r>
      <w:proofErr w:type="spellStart"/>
      <w:r>
        <w:rPr>
          <w:rFonts w:ascii="Courier New" w:hAnsi="Courier New" w:cs="Courier New"/>
          <w:sz w:val="22"/>
          <w:szCs w:val="22"/>
        </w:rPr>
        <w:t>setw</w:t>
      </w:r>
      <w:proofErr w:type="spellEnd"/>
      <w:r>
        <w:rPr>
          <w:rFonts w:ascii="Courier New" w:hAnsi="Courier New" w:cs="Courier New"/>
          <w:sz w:val="22"/>
          <w:szCs w:val="22"/>
        </w:rPr>
        <w:t>(4) &lt;&lt; num4 &lt;&lt; "  ";</w:t>
      </w:r>
    </w:p>
    <w:p w14:paraId="33C8139B" w14:textId="77777777" w:rsidR="00896709" w:rsidRDefault="00896709">
      <w:pPr>
        <w:pStyle w:val="NormalText"/>
        <w:keepLines/>
        <w:tabs>
          <w:tab w:val="left" w:pos="700"/>
        </w:tabs>
        <w:rPr>
          <w:rFonts w:ascii="Courier New" w:hAnsi="Courier New" w:cs="Courier New"/>
          <w:sz w:val="22"/>
          <w:szCs w:val="22"/>
        </w:rPr>
      </w:pPr>
    </w:p>
    <w:p w14:paraId="1DA4F0E3" w14:textId="77777777" w:rsidR="00896709" w:rsidRDefault="00896709">
      <w:pPr>
        <w:pStyle w:val="NormalText"/>
        <w:keepLines/>
      </w:pPr>
      <w:r>
        <w:t xml:space="preserve">A) It allows four spaces for the value in the variable </w:t>
      </w:r>
      <w:r>
        <w:rPr>
          <w:rFonts w:ascii="Courier New" w:hAnsi="Courier New" w:cs="Courier New"/>
          <w:sz w:val="22"/>
          <w:szCs w:val="22"/>
        </w:rPr>
        <w:t>num4</w:t>
      </w:r>
      <w:r>
        <w:t>.</w:t>
      </w:r>
    </w:p>
    <w:p w14:paraId="5BB9E431" w14:textId="77777777" w:rsidR="00896709" w:rsidRDefault="00896709">
      <w:pPr>
        <w:pStyle w:val="NormalText"/>
        <w:keepLines/>
      </w:pPr>
      <w:r>
        <w:t>B) It outputs "</w:t>
      </w:r>
      <w:proofErr w:type="spellStart"/>
      <w:r>
        <w:t>setw</w:t>
      </w:r>
      <w:proofErr w:type="spellEnd"/>
      <w:r>
        <w:t xml:space="preserve">(4)" before the value in the variable </w:t>
      </w:r>
      <w:r>
        <w:rPr>
          <w:rFonts w:ascii="Courier New" w:hAnsi="Courier New" w:cs="Courier New"/>
          <w:sz w:val="22"/>
          <w:szCs w:val="22"/>
        </w:rPr>
        <w:t>num4</w:t>
      </w:r>
      <w:r>
        <w:t>.</w:t>
      </w:r>
    </w:p>
    <w:p w14:paraId="057420B1" w14:textId="77777777" w:rsidR="00896709" w:rsidRDefault="00896709">
      <w:pPr>
        <w:pStyle w:val="NormalText"/>
        <w:keepLines/>
      </w:pPr>
      <w:r>
        <w:t xml:space="preserve">C) It </w:t>
      </w:r>
      <w:r>
        <w:rPr>
          <w:i/>
          <w:iCs/>
        </w:rPr>
        <w:t>should</w:t>
      </w:r>
      <w:r>
        <w:t xml:space="preserve"> use </w:t>
      </w:r>
      <w:proofErr w:type="spellStart"/>
      <w:r>
        <w:rPr>
          <w:rFonts w:ascii="Courier New" w:hAnsi="Courier New" w:cs="Courier New"/>
          <w:sz w:val="22"/>
          <w:szCs w:val="22"/>
        </w:rPr>
        <w:t>setw</w:t>
      </w:r>
      <w:proofErr w:type="spellEnd"/>
      <w:r>
        <w:rPr>
          <w:rFonts w:ascii="Courier New" w:hAnsi="Courier New" w:cs="Courier New"/>
          <w:sz w:val="22"/>
          <w:szCs w:val="22"/>
        </w:rPr>
        <w:t>(10)</w:t>
      </w:r>
      <w:r>
        <w:t xml:space="preserve"> to output the value in the variable </w:t>
      </w:r>
      <w:r>
        <w:rPr>
          <w:rFonts w:ascii="Courier New" w:hAnsi="Courier New" w:cs="Courier New"/>
          <w:sz w:val="22"/>
          <w:szCs w:val="22"/>
        </w:rPr>
        <w:t>num10</w:t>
      </w:r>
      <w:r>
        <w:t>.</w:t>
      </w:r>
    </w:p>
    <w:p w14:paraId="5316E790" w14:textId="77777777" w:rsidR="00896709" w:rsidRDefault="00896709">
      <w:pPr>
        <w:pStyle w:val="NormalText"/>
        <w:keepLines/>
      </w:pPr>
      <w:r>
        <w:t xml:space="preserve">D) It inputs up to four characters stored in the variable </w:t>
      </w:r>
      <w:r>
        <w:rPr>
          <w:rFonts w:ascii="Courier New" w:hAnsi="Courier New" w:cs="Courier New"/>
          <w:sz w:val="22"/>
          <w:szCs w:val="22"/>
        </w:rPr>
        <w:t>num4</w:t>
      </w:r>
      <w:r>
        <w:t>.</w:t>
      </w:r>
    </w:p>
    <w:p w14:paraId="30BE612C" w14:textId="77777777" w:rsidR="00896709" w:rsidRDefault="00896709">
      <w:pPr>
        <w:pStyle w:val="NormalText"/>
        <w:keepLines/>
      </w:pPr>
      <w:r>
        <w:t>E) None of these</w:t>
      </w:r>
    </w:p>
    <w:p w14:paraId="12A29101" w14:textId="77777777" w:rsidR="00896709" w:rsidRDefault="00896709">
      <w:pPr>
        <w:pStyle w:val="NormalText"/>
      </w:pPr>
    </w:p>
    <w:p w14:paraId="01A199CD" w14:textId="77777777" w:rsidR="00896709" w:rsidRDefault="00896709">
      <w:pPr>
        <w:pStyle w:val="NormalText"/>
        <w:keepLines/>
        <w:tabs>
          <w:tab w:val="left" w:pos="0"/>
        </w:tabs>
      </w:pPr>
      <w:r>
        <w:t>23) The total number of digits that appear before and after the decimal point is sometimes referred to as:</w:t>
      </w:r>
    </w:p>
    <w:p w14:paraId="2F95F70F" w14:textId="77777777" w:rsidR="00896709" w:rsidRDefault="00896709">
      <w:pPr>
        <w:pStyle w:val="NormalText"/>
        <w:keepLines/>
      </w:pPr>
      <w:r>
        <w:t>A) floating points</w:t>
      </w:r>
    </w:p>
    <w:p w14:paraId="2733CD06" w14:textId="77777777" w:rsidR="00896709" w:rsidRDefault="00896709">
      <w:pPr>
        <w:pStyle w:val="NormalText"/>
        <w:keepLines/>
      </w:pPr>
      <w:r>
        <w:t>B) significant digits</w:t>
      </w:r>
    </w:p>
    <w:p w14:paraId="094D249B" w14:textId="77777777" w:rsidR="00896709" w:rsidRDefault="00896709">
      <w:pPr>
        <w:pStyle w:val="NormalText"/>
        <w:keepLines/>
      </w:pPr>
      <w:r>
        <w:t>C) precision</w:t>
      </w:r>
    </w:p>
    <w:p w14:paraId="6F81F9BA" w14:textId="77777777" w:rsidR="00896709" w:rsidRDefault="00896709">
      <w:pPr>
        <w:pStyle w:val="NormalText"/>
        <w:keepLines/>
      </w:pPr>
      <w:r>
        <w:t>D) B and C</w:t>
      </w:r>
    </w:p>
    <w:p w14:paraId="68564B97" w14:textId="77777777" w:rsidR="00896709" w:rsidRDefault="00896709">
      <w:pPr>
        <w:pStyle w:val="NormalText"/>
        <w:keepLines/>
      </w:pPr>
      <w:r>
        <w:t>E) None of these</w:t>
      </w:r>
    </w:p>
    <w:p w14:paraId="519EE18E" w14:textId="77777777" w:rsidR="00896709" w:rsidRDefault="00896709">
      <w:pPr>
        <w:pStyle w:val="NormalText"/>
      </w:pPr>
    </w:p>
    <w:p w14:paraId="573FEE89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24) This stream manipulator forces </w:t>
      </w:r>
      <w:proofErr w:type="spellStart"/>
      <w:r>
        <w:rPr>
          <w:rFonts w:ascii="Courier New" w:hAnsi="Courier New" w:cs="Courier New"/>
          <w:sz w:val="22"/>
          <w:szCs w:val="22"/>
        </w:rPr>
        <w:t>cout</w:t>
      </w:r>
      <w:proofErr w:type="spellEnd"/>
      <w:r>
        <w:t xml:space="preserve"> to print the digits in fixed-point notation.</w:t>
      </w:r>
    </w:p>
    <w:p w14:paraId="4AAED177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A) </w:t>
      </w:r>
      <w:proofErr w:type="spellStart"/>
      <w:r>
        <w:rPr>
          <w:rFonts w:ascii="Courier New" w:hAnsi="Courier New" w:cs="Courier New"/>
          <w:sz w:val="22"/>
          <w:szCs w:val="22"/>
        </w:rPr>
        <w:t>setprecision</w:t>
      </w:r>
      <w:proofErr w:type="spellEnd"/>
      <w:r>
        <w:rPr>
          <w:rFonts w:ascii="Courier New" w:hAnsi="Courier New" w:cs="Courier New"/>
          <w:sz w:val="22"/>
          <w:szCs w:val="22"/>
        </w:rPr>
        <w:t>(2)</w:t>
      </w:r>
    </w:p>
    <w:p w14:paraId="2FA697F3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B) </w:t>
      </w:r>
      <w:proofErr w:type="spellStart"/>
      <w:r>
        <w:rPr>
          <w:rFonts w:ascii="Courier New" w:hAnsi="Courier New" w:cs="Courier New"/>
          <w:sz w:val="22"/>
          <w:szCs w:val="22"/>
        </w:rPr>
        <w:t>setw</w:t>
      </w:r>
      <w:proofErr w:type="spellEnd"/>
      <w:r>
        <w:rPr>
          <w:rFonts w:ascii="Courier New" w:hAnsi="Courier New" w:cs="Courier New"/>
          <w:sz w:val="22"/>
          <w:szCs w:val="22"/>
        </w:rPr>
        <w:t>(2)</w:t>
      </w:r>
    </w:p>
    <w:p w14:paraId="25201753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r>
        <w:rPr>
          <w:rFonts w:ascii="Courier New" w:hAnsi="Courier New" w:cs="Courier New"/>
          <w:sz w:val="22"/>
          <w:szCs w:val="22"/>
        </w:rPr>
        <w:t>fixed</w:t>
      </w:r>
    </w:p>
    <w:p w14:paraId="5B2BA105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D) </w:t>
      </w:r>
      <w:proofErr w:type="spellStart"/>
      <w:r>
        <w:rPr>
          <w:rFonts w:ascii="Courier New" w:hAnsi="Courier New" w:cs="Courier New"/>
          <w:sz w:val="22"/>
          <w:szCs w:val="22"/>
        </w:rPr>
        <w:t>setfixed</w:t>
      </w:r>
      <w:proofErr w:type="spellEnd"/>
      <w:r>
        <w:rPr>
          <w:rFonts w:ascii="Courier New" w:hAnsi="Courier New" w:cs="Courier New"/>
          <w:sz w:val="22"/>
          <w:szCs w:val="22"/>
        </w:rPr>
        <w:t>(2)</w:t>
      </w:r>
    </w:p>
    <w:p w14:paraId="33CD1CCD" w14:textId="77777777" w:rsidR="00896709" w:rsidRDefault="00896709">
      <w:pPr>
        <w:pStyle w:val="NormalText"/>
        <w:keepLines/>
      </w:pPr>
      <w:r>
        <w:t>E) None of these</w:t>
      </w:r>
    </w:p>
    <w:p w14:paraId="5ED6B219" w14:textId="77777777" w:rsidR="00896709" w:rsidRDefault="00896709">
      <w:pPr>
        <w:pStyle w:val="NormalText"/>
      </w:pPr>
    </w:p>
    <w:p w14:paraId="6D7B49D0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25) When using the </w:t>
      </w:r>
      <w:r>
        <w:rPr>
          <w:rFonts w:ascii="Courier New" w:hAnsi="Courier New" w:cs="Courier New"/>
          <w:sz w:val="22"/>
          <w:szCs w:val="22"/>
        </w:rPr>
        <w:t>sqrt</w:t>
      </w:r>
      <w:r>
        <w:t xml:space="preserve"> function you must include this header file.</w:t>
      </w:r>
    </w:p>
    <w:p w14:paraId="2DCB9D82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lastRenderedPageBreak/>
        <w:t xml:space="preserve">A) </w:t>
      </w:r>
      <w:proofErr w:type="spellStart"/>
      <w:r>
        <w:rPr>
          <w:rFonts w:ascii="Courier New" w:hAnsi="Courier New" w:cs="Courier New"/>
          <w:sz w:val="22"/>
          <w:szCs w:val="22"/>
        </w:rPr>
        <w:t>cstdlib</w:t>
      </w:r>
      <w:proofErr w:type="spellEnd"/>
    </w:p>
    <w:p w14:paraId="77666242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B) </w:t>
      </w:r>
      <w:proofErr w:type="spellStart"/>
      <w:r>
        <w:rPr>
          <w:rFonts w:ascii="Courier New" w:hAnsi="Courier New" w:cs="Courier New"/>
          <w:sz w:val="22"/>
          <w:szCs w:val="22"/>
        </w:rPr>
        <w:t>cmath</w:t>
      </w:r>
      <w:proofErr w:type="spellEnd"/>
    </w:p>
    <w:p w14:paraId="2DD47C9B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proofErr w:type="spellStart"/>
      <w:r>
        <w:rPr>
          <w:rFonts w:ascii="Courier New" w:hAnsi="Courier New" w:cs="Courier New"/>
          <w:sz w:val="22"/>
          <w:szCs w:val="22"/>
        </w:rPr>
        <w:t>cstring</w:t>
      </w:r>
      <w:proofErr w:type="spellEnd"/>
    </w:p>
    <w:p w14:paraId="4BBD1F40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D) </w:t>
      </w:r>
      <w:r>
        <w:rPr>
          <w:rFonts w:ascii="Courier New" w:hAnsi="Courier New" w:cs="Courier New"/>
          <w:sz w:val="22"/>
          <w:szCs w:val="22"/>
        </w:rPr>
        <w:t>iostream</w:t>
      </w:r>
    </w:p>
    <w:p w14:paraId="3164A508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E) </w:t>
      </w:r>
      <w:proofErr w:type="spellStart"/>
      <w:r>
        <w:rPr>
          <w:rFonts w:ascii="Courier New" w:hAnsi="Courier New" w:cs="Courier New"/>
          <w:sz w:val="22"/>
          <w:szCs w:val="22"/>
        </w:rPr>
        <w:t>iomanip</w:t>
      </w:r>
      <w:proofErr w:type="spellEnd"/>
    </w:p>
    <w:p w14:paraId="7D1BE205" w14:textId="77777777" w:rsidR="00806A1E" w:rsidRDefault="00806A1E">
      <w:pPr>
        <w:pStyle w:val="NormalText"/>
        <w:keepLines/>
        <w:tabs>
          <w:tab w:val="left" w:pos="0"/>
        </w:tabs>
      </w:pPr>
    </w:p>
    <w:p w14:paraId="31BAC9E9" w14:textId="77777777" w:rsidR="00896709" w:rsidRDefault="00896709">
      <w:pPr>
        <w:pStyle w:val="NormalText"/>
        <w:keepLines/>
        <w:tabs>
          <w:tab w:val="left" w:pos="0"/>
        </w:tabs>
      </w:pPr>
      <w:r>
        <w:t>26) The statement:</w:t>
      </w:r>
    </w:p>
    <w:p w14:paraId="65E0BF4B" w14:textId="77777777" w:rsidR="00896709" w:rsidRDefault="00896709">
      <w:pPr>
        <w:pStyle w:val="NormalText"/>
        <w:keepLines/>
      </w:pPr>
    </w:p>
    <w:p w14:paraId="7A177D4E" w14:textId="77777777" w:rsidR="00896709" w:rsidRDefault="00896709">
      <w:pPr>
        <w:pStyle w:val="NormalText"/>
        <w:keepLines/>
        <w:tabs>
          <w:tab w:val="left" w:pos="70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</w:r>
      <w:proofErr w:type="spellStart"/>
      <w:r>
        <w:rPr>
          <w:rFonts w:ascii="Courier New" w:hAnsi="Courier New" w:cs="Courier New"/>
          <w:sz w:val="22"/>
          <w:szCs w:val="22"/>
        </w:rPr>
        <w:t>cin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&gt;&gt; </w:t>
      </w:r>
      <w:proofErr w:type="spellStart"/>
      <w:r>
        <w:rPr>
          <w:rFonts w:ascii="Courier New" w:hAnsi="Courier New" w:cs="Courier New"/>
          <w:sz w:val="22"/>
          <w:szCs w:val="22"/>
        </w:rPr>
        <w:t>setw</w:t>
      </w:r>
      <w:proofErr w:type="spellEnd"/>
      <w:r>
        <w:rPr>
          <w:rFonts w:ascii="Courier New" w:hAnsi="Courier New" w:cs="Courier New"/>
          <w:sz w:val="22"/>
          <w:szCs w:val="22"/>
        </w:rPr>
        <w:t>(10) &gt;&gt; str;</w:t>
      </w:r>
    </w:p>
    <w:p w14:paraId="722F0A1A" w14:textId="77777777" w:rsidR="00896709" w:rsidRDefault="00896709">
      <w:pPr>
        <w:pStyle w:val="NormalText"/>
        <w:keepLines/>
      </w:pPr>
    </w:p>
    <w:p w14:paraId="11A36F86" w14:textId="77777777" w:rsidR="00896709" w:rsidRDefault="00896709">
      <w:pPr>
        <w:pStyle w:val="NormalText"/>
        <w:keepLines/>
        <w:tabs>
          <w:tab w:val="left" w:pos="4840"/>
        </w:tabs>
      </w:pPr>
      <w:r>
        <w:t xml:space="preserve">will read up to this many characters into </w:t>
      </w:r>
      <w:r>
        <w:rPr>
          <w:rFonts w:ascii="Courier New" w:hAnsi="Courier New" w:cs="Courier New"/>
          <w:sz w:val="22"/>
          <w:szCs w:val="22"/>
        </w:rPr>
        <w:t>str</w:t>
      </w:r>
      <w:r>
        <w:t>.</w:t>
      </w:r>
    </w:p>
    <w:p w14:paraId="45FA26B2" w14:textId="77777777" w:rsidR="00896709" w:rsidRDefault="00896709">
      <w:pPr>
        <w:pStyle w:val="NormalText"/>
        <w:keepLines/>
      </w:pPr>
      <w:r>
        <w:t>A) Nine</w:t>
      </w:r>
    </w:p>
    <w:p w14:paraId="28AB4B4A" w14:textId="77777777" w:rsidR="00896709" w:rsidRDefault="00896709">
      <w:pPr>
        <w:pStyle w:val="NormalText"/>
        <w:keepLines/>
      </w:pPr>
      <w:r>
        <w:t>B) Ten</w:t>
      </w:r>
    </w:p>
    <w:p w14:paraId="4E741A71" w14:textId="77777777" w:rsidR="00896709" w:rsidRDefault="00896709">
      <w:pPr>
        <w:pStyle w:val="NormalText"/>
        <w:keepLines/>
      </w:pPr>
      <w:r>
        <w:t>C) Eleven</w:t>
      </w:r>
    </w:p>
    <w:p w14:paraId="5727429B" w14:textId="77777777" w:rsidR="00896709" w:rsidRDefault="00896709">
      <w:pPr>
        <w:pStyle w:val="NormalText"/>
        <w:keepLines/>
      </w:pPr>
      <w:r>
        <w:t>D) Eight</w:t>
      </w:r>
    </w:p>
    <w:p w14:paraId="1833212F" w14:textId="77777777" w:rsidR="00896709" w:rsidRDefault="00896709">
      <w:pPr>
        <w:pStyle w:val="NormalText"/>
        <w:keepLines/>
      </w:pPr>
      <w:r>
        <w:t>E) None of these</w:t>
      </w:r>
    </w:p>
    <w:p w14:paraId="7C8CB8A0" w14:textId="77777777" w:rsidR="00896709" w:rsidRDefault="00896709">
      <w:pPr>
        <w:pStyle w:val="NormalText"/>
        <w:keepLines/>
        <w:tabs>
          <w:tab w:val="left" w:pos="0"/>
        </w:tabs>
      </w:pPr>
      <w:r>
        <w:t>27) What will the value of result be after the following statement executes?</w:t>
      </w:r>
    </w:p>
    <w:p w14:paraId="3D93C6F0" w14:textId="77777777" w:rsidR="00896709" w:rsidRDefault="00896709">
      <w:pPr>
        <w:pStyle w:val="NormalText"/>
        <w:keepLines/>
      </w:pPr>
    </w:p>
    <w:p w14:paraId="6943C5EB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>result = 6 - 3 * 2 + 7 - 10 / 2 ;</w:t>
      </w:r>
    </w:p>
    <w:p w14:paraId="680CB551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</w:p>
    <w:p w14:paraId="4A94C250" w14:textId="77777777" w:rsidR="00896709" w:rsidRDefault="00896709">
      <w:pPr>
        <w:pStyle w:val="NormalText"/>
        <w:keepLines/>
      </w:pPr>
      <w:r>
        <w:t>A) 8</w:t>
      </w:r>
    </w:p>
    <w:p w14:paraId="47EF4164" w14:textId="77777777" w:rsidR="00896709" w:rsidRDefault="00896709">
      <w:pPr>
        <w:pStyle w:val="NormalText"/>
        <w:keepLines/>
      </w:pPr>
      <w:r>
        <w:t>B) 6</w:t>
      </w:r>
    </w:p>
    <w:p w14:paraId="40AC7A5C" w14:textId="77777777" w:rsidR="00896709" w:rsidRDefault="00896709">
      <w:pPr>
        <w:pStyle w:val="NormalText"/>
        <w:keepLines/>
      </w:pPr>
      <w:r>
        <w:t>C) 1.5</w:t>
      </w:r>
    </w:p>
    <w:p w14:paraId="33DEFDE1" w14:textId="77777777" w:rsidR="00896709" w:rsidRDefault="00896709">
      <w:pPr>
        <w:pStyle w:val="NormalText"/>
        <w:keepLines/>
      </w:pPr>
      <w:r>
        <w:t>D) 2</w:t>
      </w:r>
    </w:p>
    <w:p w14:paraId="0CBE6E25" w14:textId="77777777" w:rsidR="00896709" w:rsidRDefault="00896709">
      <w:pPr>
        <w:pStyle w:val="NormalText"/>
      </w:pPr>
    </w:p>
    <w:p w14:paraId="009426E9" w14:textId="77777777" w:rsidR="00896709" w:rsidRDefault="00896709">
      <w:pPr>
        <w:pStyle w:val="NormalText"/>
        <w:keepLines/>
        <w:tabs>
          <w:tab w:val="left" w:pos="0"/>
        </w:tabs>
        <w:rPr>
          <w:rFonts w:ascii="Times New Roman" w:hAnsi="Times New Roman" w:cs="Times New Roman"/>
          <w:sz w:val="22"/>
          <w:szCs w:val="22"/>
        </w:rPr>
      </w:pPr>
      <w:r>
        <w:t xml:space="preserve">28) What will the value of </w:t>
      </w:r>
      <w:r>
        <w:rPr>
          <w:rFonts w:ascii="Courier New" w:hAnsi="Courier New" w:cs="Courier New"/>
          <w:sz w:val="22"/>
          <w:szCs w:val="22"/>
        </w:rPr>
        <w:t>x</w:t>
      </w:r>
      <w:r>
        <w:t xml:space="preserve"> be after the following statements execute?</w:t>
      </w:r>
    </w:p>
    <w:p w14:paraId="4EA5653A" w14:textId="77777777" w:rsidR="00896709" w:rsidRDefault="00896709">
      <w:pPr>
        <w:pStyle w:val="NormalText"/>
        <w:keepLines/>
        <w:rPr>
          <w:rFonts w:ascii="Times New Roman" w:hAnsi="Times New Roman" w:cs="Times New Roman"/>
          <w:sz w:val="22"/>
          <w:szCs w:val="22"/>
        </w:rPr>
      </w:pPr>
    </w:p>
    <w:p w14:paraId="3A293ED5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>int x = 0;</w:t>
      </w:r>
    </w:p>
    <w:p w14:paraId="5B5C51BC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>int y = 5;</w:t>
      </w:r>
    </w:p>
    <w:p w14:paraId="7FB889C3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>int z = 4;</w:t>
      </w:r>
    </w:p>
    <w:p w14:paraId="6589F054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</w:r>
    </w:p>
    <w:p w14:paraId="77D5B555" w14:textId="77777777" w:rsidR="00896709" w:rsidRDefault="00896709">
      <w:pPr>
        <w:pStyle w:val="NormalText"/>
        <w:keepLines/>
        <w:tabs>
          <w:tab w:val="left" w:pos="720"/>
        </w:tabs>
        <w:rPr>
          <w:rFonts w:ascii="Times New Roman" w:hAnsi="Times New Roman" w:cs="Times New Roman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>x = y + z * 2;</w:t>
      </w:r>
    </w:p>
    <w:p w14:paraId="5C9A7085" w14:textId="77777777" w:rsidR="00896709" w:rsidRDefault="00896709">
      <w:pPr>
        <w:pStyle w:val="NormalText"/>
        <w:keepLines/>
        <w:tabs>
          <w:tab w:val="left" w:pos="720"/>
        </w:tabs>
        <w:rPr>
          <w:rFonts w:ascii="Times New Roman" w:hAnsi="Times New Roman" w:cs="Times New Roman"/>
          <w:sz w:val="22"/>
          <w:szCs w:val="22"/>
        </w:rPr>
      </w:pPr>
    </w:p>
    <w:p w14:paraId="2BDB74DC" w14:textId="77777777" w:rsidR="00896709" w:rsidRDefault="00896709">
      <w:pPr>
        <w:pStyle w:val="NormalText"/>
        <w:keepLines/>
      </w:pPr>
      <w:r>
        <w:t>A) 13</w:t>
      </w:r>
    </w:p>
    <w:p w14:paraId="1D1EEDE5" w14:textId="77777777" w:rsidR="00896709" w:rsidRDefault="00896709">
      <w:pPr>
        <w:pStyle w:val="NormalText"/>
        <w:keepLines/>
      </w:pPr>
      <w:r>
        <w:t>B) 18</w:t>
      </w:r>
    </w:p>
    <w:p w14:paraId="46993917" w14:textId="77777777" w:rsidR="00896709" w:rsidRDefault="00896709">
      <w:pPr>
        <w:pStyle w:val="NormalText"/>
        <w:keepLines/>
      </w:pPr>
      <w:r>
        <w:t>C) 0</w:t>
      </w:r>
    </w:p>
    <w:p w14:paraId="7F300B75" w14:textId="77777777" w:rsidR="00896709" w:rsidRDefault="00896709">
      <w:pPr>
        <w:pStyle w:val="NormalText"/>
        <w:keepLines/>
      </w:pPr>
      <w:r>
        <w:t>D) unknown</w:t>
      </w:r>
    </w:p>
    <w:p w14:paraId="71347B1E" w14:textId="77777777" w:rsidR="00896709" w:rsidRDefault="00896709">
      <w:pPr>
        <w:pStyle w:val="NormalText"/>
      </w:pPr>
    </w:p>
    <w:p w14:paraId="0564123B" w14:textId="77777777" w:rsidR="00896709" w:rsidRDefault="00896709">
      <w:pPr>
        <w:pStyle w:val="NormalText"/>
        <w:keepLines/>
        <w:tabs>
          <w:tab w:val="left" w:pos="0"/>
        </w:tabs>
        <w:rPr>
          <w:rFonts w:ascii="Times New Roman" w:hAnsi="Times New Roman" w:cs="Times New Roman"/>
          <w:sz w:val="22"/>
          <w:szCs w:val="22"/>
        </w:rPr>
      </w:pPr>
      <w:r>
        <w:t xml:space="preserve">29) What is the value of </w:t>
      </w:r>
      <w:r>
        <w:rPr>
          <w:rFonts w:ascii="Courier New" w:hAnsi="Courier New" w:cs="Courier New"/>
          <w:sz w:val="22"/>
          <w:szCs w:val="22"/>
        </w:rPr>
        <w:t>average</w:t>
      </w:r>
      <w:r>
        <w:t xml:space="preserve"> after the following code executes?</w:t>
      </w:r>
    </w:p>
    <w:p w14:paraId="6B1C1D4D" w14:textId="77777777" w:rsidR="00896709" w:rsidRDefault="00896709">
      <w:pPr>
        <w:pStyle w:val="NormalText"/>
        <w:keepLines/>
        <w:rPr>
          <w:rFonts w:ascii="Times New Roman" w:hAnsi="Times New Roman" w:cs="Times New Roman"/>
          <w:sz w:val="22"/>
          <w:szCs w:val="22"/>
        </w:rPr>
      </w:pPr>
    </w:p>
    <w:p w14:paraId="309CF1D5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>double average;</w:t>
      </w:r>
    </w:p>
    <w:p w14:paraId="0FF650B9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</w:r>
    </w:p>
    <w:p w14:paraId="77838299" w14:textId="77777777" w:rsidR="00896709" w:rsidRDefault="00896709">
      <w:pPr>
        <w:pStyle w:val="NormalText"/>
        <w:keepLines/>
        <w:tabs>
          <w:tab w:val="left" w:pos="720"/>
        </w:tabs>
        <w:rPr>
          <w:rFonts w:ascii="Times New Roman" w:hAnsi="Times New Roman" w:cs="Times New Roman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>average = 1.0 + 2.0 + 3.0 / 3.0;</w:t>
      </w:r>
    </w:p>
    <w:p w14:paraId="0B362D08" w14:textId="77777777" w:rsidR="00896709" w:rsidRDefault="00896709">
      <w:pPr>
        <w:pStyle w:val="NormalText"/>
        <w:keepLines/>
        <w:tabs>
          <w:tab w:val="left" w:pos="720"/>
        </w:tabs>
        <w:rPr>
          <w:rFonts w:ascii="Times New Roman" w:hAnsi="Times New Roman" w:cs="Times New Roman"/>
          <w:sz w:val="22"/>
          <w:szCs w:val="22"/>
        </w:rPr>
      </w:pPr>
    </w:p>
    <w:p w14:paraId="386A52B7" w14:textId="77777777" w:rsidR="00896709" w:rsidRDefault="00896709">
      <w:pPr>
        <w:pStyle w:val="NormalText"/>
        <w:keepLines/>
      </w:pPr>
      <w:r>
        <w:t>A) 2.0</w:t>
      </w:r>
    </w:p>
    <w:p w14:paraId="61F402E8" w14:textId="77777777" w:rsidR="00896709" w:rsidRDefault="00896709">
      <w:pPr>
        <w:pStyle w:val="NormalText"/>
        <w:keepLines/>
      </w:pPr>
      <w:r>
        <w:t>B) 4.0</w:t>
      </w:r>
    </w:p>
    <w:p w14:paraId="6920629C" w14:textId="77777777" w:rsidR="00896709" w:rsidRDefault="00896709">
      <w:pPr>
        <w:pStyle w:val="NormalText"/>
        <w:keepLines/>
      </w:pPr>
      <w:r>
        <w:t>C) 1.5</w:t>
      </w:r>
    </w:p>
    <w:p w14:paraId="1A73DCD5" w14:textId="77777777" w:rsidR="00896709" w:rsidRDefault="00896709">
      <w:pPr>
        <w:pStyle w:val="NormalText"/>
        <w:keepLines/>
      </w:pPr>
      <w:r>
        <w:t>D) 6.0</w:t>
      </w:r>
    </w:p>
    <w:p w14:paraId="69EB88E7" w14:textId="77777777" w:rsidR="00806A1E" w:rsidRDefault="00806A1E">
      <w:pPr>
        <w:pStyle w:val="NormalText"/>
        <w:keepLines/>
        <w:tabs>
          <w:tab w:val="left" w:pos="0"/>
        </w:tabs>
      </w:pPr>
    </w:p>
    <w:p w14:paraId="0BF00899" w14:textId="77777777" w:rsidR="00896709" w:rsidRDefault="00896709">
      <w:pPr>
        <w:pStyle w:val="NormalText"/>
        <w:keepLines/>
        <w:tabs>
          <w:tab w:val="left" w:pos="0"/>
        </w:tabs>
      </w:pPr>
      <w:r>
        <w:t>30) Which statement is equivalent to the following?</w:t>
      </w:r>
    </w:p>
    <w:p w14:paraId="128680AB" w14:textId="77777777" w:rsidR="00896709" w:rsidRDefault="00896709">
      <w:pPr>
        <w:pStyle w:val="NormalText"/>
        <w:keepLines/>
        <w:rPr>
          <w:rFonts w:ascii="Times New Roman" w:hAnsi="Times New Roman" w:cs="Times New Roman"/>
          <w:sz w:val="22"/>
          <w:szCs w:val="22"/>
        </w:rPr>
      </w:pPr>
    </w:p>
    <w:p w14:paraId="4D02E49B" w14:textId="77777777" w:rsidR="00896709" w:rsidRDefault="00896709">
      <w:pPr>
        <w:pStyle w:val="NormalText"/>
        <w:keepLines/>
        <w:tabs>
          <w:tab w:val="left" w:pos="720"/>
        </w:tabs>
        <w:rPr>
          <w:rFonts w:ascii="Times New Roman" w:hAnsi="Times New Roman" w:cs="Times New Roman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>number += 1;</w:t>
      </w:r>
    </w:p>
    <w:p w14:paraId="0308E8E7" w14:textId="77777777" w:rsidR="00896709" w:rsidRDefault="00896709">
      <w:pPr>
        <w:pStyle w:val="NormalText"/>
        <w:keepLines/>
        <w:tabs>
          <w:tab w:val="left" w:pos="720"/>
        </w:tabs>
        <w:rPr>
          <w:rFonts w:ascii="Times New Roman" w:hAnsi="Times New Roman" w:cs="Times New Roman"/>
          <w:sz w:val="22"/>
          <w:szCs w:val="22"/>
        </w:rPr>
      </w:pPr>
    </w:p>
    <w:p w14:paraId="07DB8A30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A) </w:t>
      </w:r>
      <w:r>
        <w:rPr>
          <w:rFonts w:ascii="Courier New" w:hAnsi="Courier New" w:cs="Courier New"/>
          <w:sz w:val="22"/>
          <w:szCs w:val="22"/>
        </w:rPr>
        <w:t>number = number + 1;</w:t>
      </w:r>
    </w:p>
    <w:p w14:paraId="0C51039F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B) </w:t>
      </w:r>
      <w:r>
        <w:rPr>
          <w:rFonts w:ascii="Courier New" w:hAnsi="Courier New" w:cs="Courier New"/>
          <w:sz w:val="22"/>
          <w:szCs w:val="22"/>
        </w:rPr>
        <w:t>number + 1;</w:t>
      </w:r>
    </w:p>
    <w:p w14:paraId="1B04AD5E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r>
        <w:rPr>
          <w:rFonts w:ascii="Courier New" w:hAnsi="Courier New" w:cs="Courier New"/>
          <w:sz w:val="22"/>
          <w:szCs w:val="22"/>
        </w:rPr>
        <w:t>number = 1;</w:t>
      </w:r>
    </w:p>
    <w:p w14:paraId="1D7BA5BA" w14:textId="77777777" w:rsidR="00896709" w:rsidRDefault="00896709">
      <w:pPr>
        <w:pStyle w:val="NormalText"/>
        <w:keepLines/>
      </w:pPr>
      <w:r>
        <w:t>D) None of these</w:t>
      </w:r>
    </w:p>
    <w:p w14:paraId="2B919475" w14:textId="77777777" w:rsidR="00806A1E" w:rsidRDefault="00806A1E">
      <w:pPr>
        <w:pStyle w:val="NormalText"/>
        <w:keepLines/>
        <w:tabs>
          <w:tab w:val="left" w:pos="0"/>
        </w:tabs>
      </w:pPr>
    </w:p>
    <w:p w14:paraId="0AF915B6" w14:textId="77777777" w:rsidR="00896709" w:rsidRDefault="00896709">
      <w:pPr>
        <w:pStyle w:val="NormalText"/>
        <w:keepLines/>
        <w:tabs>
          <w:tab w:val="left" w:pos="0"/>
        </w:tabs>
      </w:pPr>
      <w:r>
        <w:t>31) Which statement is equivalent to the following?</w:t>
      </w:r>
    </w:p>
    <w:p w14:paraId="10C2AC5B" w14:textId="77777777" w:rsidR="00896709" w:rsidRDefault="00896709">
      <w:pPr>
        <w:pStyle w:val="NormalText"/>
        <w:keepLines/>
        <w:rPr>
          <w:rFonts w:ascii="Times New Roman" w:hAnsi="Times New Roman" w:cs="Times New Roman"/>
          <w:sz w:val="22"/>
          <w:szCs w:val="22"/>
        </w:rPr>
      </w:pPr>
    </w:p>
    <w:p w14:paraId="175ACC3E" w14:textId="77777777" w:rsidR="00896709" w:rsidRDefault="00896709">
      <w:pPr>
        <w:pStyle w:val="NormalText"/>
        <w:keepLines/>
        <w:tabs>
          <w:tab w:val="left" w:pos="700"/>
        </w:tabs>
        <w:rPr>
          <w:rFonts w:ascii="Times New Roman" w:hAnsi="Times New Roman" w:cs="Times New Roman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>x = x * 2;</w:t>
      </w:r>
    </w:p>
    <w:p w14:paraId="115A2E4F" w14:textId="77777777" w:rsidR="00896709" w:rsidRDefault="00896709">
      <w:pPr>
        <w:pStyle w:val="NormalText"/>
        <w:keepLines/>
        <w:tabs>
          <w:tab w:val="left" w:pos="700"/>
        </w:tabs>
        <w:rPr>
          <w:rFonts w:ascii="Times New Roman" w:hAnsi="Times New Roman" w:cs="Times New Roman"/>
          <w:sz w:val="22"/>
          <w:szCs w:val="22"/>
        </w:rPr>
      </w:pPr>
    </w:p>
    <w:p w14:paraId="4BAF40A0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A) </w:t>
      </w:r>
      <w:r>
        <w:rPr>
          <w:rFonts w:ascii="Courier New" w:hAnsi="Courier New" w:cs="Courier New"/>
          <w:sz w:val="22"/>
          <w:szCs w:val="22"/>
        </w:rPr>
        <w:t>x * 2;</w:t>
      </w:r>
    </w:p>
    <w:p w14:paraId="1D4F0F3F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B) </w:t>
      </w:r>
      <w:r>
        <w:rPr>
          <w:rFonts w:ascii="Courier New" w:hAnsi="Courier New" w:cs="Courier New"/>
          <w:sz w:val="22"/>
          <w:szCs w:val="22"/>
        </w:rPr>
        <w:t>x *= 2;</w:t>
      </w:r>
    </w:p>
    <w:p w14:paraId="7D08A48C" w14:textId="77777777" w:rsidR="00896709" w:rsidRDefault="00896709">
      <w:pPr>
        <w:pStyle w:val="NormalText"/>
        <w:keepLines/>
        <w:rPr>
          <w:rFonts w:ascii="Courier New" w:hAnsi="Courier New" w:cs="Courier New"/>
          <w:sz w:val="22"/>
          <w:szCs w:val="22"/>
        </w:rPr>
      </w:pPr>
      <w:r>
        <w:t xml:space="preserve">C) </w:t>
      </w:r>
      <w:r>
        <w:rPr>
          <w:rFonts w:ascii="Courier New" w:hAnsi="Courier New" w:cs="Courier New"/>
          <w:sz w:val="22"/>
          <w:szCs w:val="22"/>
        </w:rPr>
        <w:t>x = x * x;</w:t>
      </w:r>
    </w:p>
    <w:p w14:paraId="4F9D85B2" w14:textId="77777777" w:rsidR="00896709" w:rsidRDefault="00896709">
      <w:pPr>
        <w:pStyle w:val="NormalText"/>
        <w:keepLines/>
      </w:pPr>
      <w:r>
        <w:t>D) None of these</w:t>
      </w:r>
    </w:p>
    <w:p w14:paraId="691EDACC" w14:textId="77777777" w:rsidR="00896709" w:rsidRDefault="00896709">
      <w:pPr>
        <w:pStyle w:val="NormalText"/>
      </w:pPr>
    </w:p>
    <w:p w14:paraId="5FBCBBD8" w14:textId="77777777" w:rsidR="00896709" w:rsidRDefault="00896709">
      <w:pPr>
        <w:pStyle w:val="NormalText"/>
        <w:keepLines/>
        <w:tabs>
          <w:tab w:val="left" w:pos="0"/>
        </w:tabs>
      </w:pPr>
      <w:r>
        <w:t>32) What is the value of number after the following statements execute?</w:t>
      </w:r>
    </w:p>
    <w:p w14:paraId="667F3159" w14:textId="77777777" w:rsidR="00896709" w:rsidRDefault="00896709">
      <w:pPr>
        <w:pStyle w:val="NormalText"/>
        <w:keepLines/>
      </w:pPr>
    </w:p>
    <w:p w14:paraId="3895020B" w14:textId="77777777" w:rsidR="00896709" w:rsidRDefault="00896709">
      <w:pPr>
        <w:pStyle w:val="NormalText"/>
        <w:keepLines/>
        <w:tabs>
          <w:tab w:val="left" w:pos="74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>int number = 10;</w:t>
      </w:r>
    </w:p>
    <w:p w14:paraId="477C2A40" w14:textId="77777777" w:rsidR="00896709" w:rsidRDefault="00896709">
      <w:pPr>
        <w:pStyle w:val="NormalText"/>
        <w:keepLines/>
        <w:tabs>
          <w:tab w:val="left" w:pos="74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</w:r>
    </w:p>
    <w:p w14:paraId="016DB351" w14:textId="77777777" w:rsidR="00896709" w:rsidRDefault="00896709">
      <w:pPr>
        <w:pStyle w:val="NormalText"/>
        <w:keepLines/>
        <w:tabs>
          <w:tab w:val="left" w:pos="74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>number += 5;</w:t>
      </w:r>
    </w:p>
    <w:p w14:paraId="6884EAA3" w14:textId="77777777" w:rsidR="00896709" w:rsidRDefault="00896709">
      <w:pPr>
        <w:pStyle w:val="NormalText"/>
        <w:keepLines/>
        <w:tabs>
          <w:tab w:val="left" w:pos="74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  <w:t>number -= 2;</w:t>
      </w:r>
    </w:p>
    <w:p w14:paraId="4E2A629B" w14:textId="77777777" w:rsidR="00896709" w:rsidRDefault="00896709">
      <w:pPr>
        <w:pStyle w:val="NormalText"/>
        <w:keepLines/>
        <w:tabs>
          <w:tab w:val="left" w:pos="740"/>
        </w:tabs>
      </w:pPr>
      <w:r>
        <w:rPr>
          <w:rFonts w:ascii="Courier New" w:hAnsi="Courier New" w:cs="Courier New"/>
          <w:sz w:val="22"/>
          <w:szCs w:val="22"/>
        </w:rPr>
        <w:tab/>
        <w:t>number *= 3;</w:t>
      </w:r>
    </w:p>
    <w:p w14:paraId="4B15AF1F" w14:textId="77777777" w:rsidR="00896709" w:rsidRDefault="00896709">
      <w:pPr>
        <w:pStyle w:val="NormalText"/>
        <w:keepLines/>
        <w:tabs>
          <w:tab w:val="left" w:pos="740"/>
        </w:tabs>
      </w:pPr>
    </w:p>
    <w:p w14:paraId="19EC17CC" w14:textId="77777777" w:rsidR="00896709" w:rsidRDefault="00896709">
      <w:pPr>
        <w:pStyle w:val="NormalText"/>
        <w:keepLines/>
      </w:pPr>
      <w:r>
        <w:t>A) 3</w:t>
      </w:r>
    </w:p>
    <w:p w14:paraId="1159B74B" w14:textId="77777777" w:rsidR="00896709" w:rsidRDefault="00896709">
      <w:pPr>
        <w:pStyle w:val="NormalText"/>
        <w:keepLines/>
      </w:pPr>
      <w:r>
        <w:t>B) 30</w:t>
      </w:r>
    </w:p>
    <w:p w14:paraId="39D964FB" w14:textId="77777777" w:rsidR="00896709" w:rsidRDefault="00896709">
      <w:pPr>
        <w:pStyle w:val="NormalText"/>
        <w:keepLines/>
      </w:pPr>
      <w:r>
        <w:t xml:space="preserve">C) </w:t>
      </w:r>
      <w:r w:rsidR="009B3C1D">
        <w:t>39</w:t>
      </w:r>
    </w:p>
    <w:p w14:paraId="6403B584" w14:textId="77777777" w:rsidR="00806A1E" w:rsidRDefault="00896709" w:rsidP="00806A1E">
      <w:pPr>
        <w:pStyle w:val="NormalText"/>
        <w:keepLines/>
      </w:pPr>
      <w:r>
        <w:t>D) 2</w:t>
      </w:r>
    </w:p>
    <w:p w14:paraId="7D577BF7" w14:textId="77777777" w:rsidR="00806A1E" w:rsidRDefault="00806A1E" w:rsidP="00806A1E">
      <w:pPr>
        <w:pStyle w:val="NormalText"/>
        <w:keepLines/>
      </w:pPr>
    </w:p>
    <w:p w14:paraId="203BABF7" w14:textId="77777777" w:rsidR="00896709" w:rsidRDefault="00896709" w:rsidP="00806A1E">
      <w:pPr>
        <w:pStyle w:val="NormalText"/>
        <w:keepLines/>
      </w:pPr>
      <w:r>
        <w:t>33) Which line in the following program will cause a compiler error?</w:t>
      </w:r>
    </w:p>
    <w:p w14:paraId="2C40F8AD" w14:textId="77777777" w:rsidR="00896709" w:rsidRDefault="00896709">
      <w:pPr>
        <w:pStyle w:val="NormalText"/>
        <w:keepLines/>
      </w:pPr>
    </w:p>
    <w:p w14:paraId="5390C56F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1</w:t>
      </w:r>
      <w:r>
        <w:rPr>
          <w:rFonts w:ascii="Courier New" w:hAnsi="Courier New" w:cs="Courier New"/>
          <w:sz w:val="22"/>
          <w:szCs w:val="22"/>
        </w:rPr>
        <w:t xml:space="preserve"> #include &lt;iostream&gt;</w:t>
      </w:r>
    </w:p>
    <w:p w14:paraId="73F32330" w14:textId="77777777" w:rsidR="00896709" w:rsidRDefault="00896709">
      <w:pPr>
        <w:pStyle w:val="NormalText"/>
        <w:keepLines/>
        <w:tabs>
          <w:tab w:val="left" w:pos="540"/>
        </w:tabs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2</w:t>
      </w:r>
      <w:r>
        <w:rPr>
          <w:rFonts w:ascii="Courier New" w:hAnsi="Courier New" w:cs="Courier New"/>
          <w:sz w:val="22"/>
          <w:szCs w:val="22"/>
        </w:rPr>
        <w:t xml:space="preserve"> using namespace std;</w:t>
      </w:r>
    </w:p>
    <w:p w14:paraId="5199EFE8" w14:textId="77777777" w:rsidR="00896709" w:rsidRDefault="00896709">
      <w:pPr>
        <w:pStyle w:val="NormalText"/>
        <w:keepLines/>
        <w:tabs>
          <w:tab w:val="left" w:pos="540"/>
        </w:tabs>
        <w:rPr>
          <w:rFonts w:ascii="Times New Roman" w:hAnsi="Times New Roman" w:cs="Times New Roman"/>
          <w:sz w:val="22"/>
          <w:szCs w:val="22"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3</w:t>
      </w:r>
      <w:r>
        <w:rPr>
          <w:rFonts w:ascii="Courier New" w:hAnsi="Courier New" w:cs="Courier New"/>
          <w:sz w:val="22"/>
          <w:szCs w:val="22"/>
        </w:rPr>
        <w:t xml:space="preserve"> </w:t>
      </w:r>
    </w:p>
    <w:p w14:paraId="199580B5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4</w:t>
      </w:r>
      <w:r>
        <w:rPr>
          <w:rFonts w:ascii="Courier New" w:hAnsi="Courier New" w:cs="Courier New"/>
          <w:sz w:val="22"/>
          <w:szCs w:val="22"/>
        </w:rPr>
        <w:t xml:space="preserve"> int main()</w:t>
      </w:r>
    </w:p>
    <w:p w14:paraId="17776909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5</w:t>
      </w:r>
      <w:r>
        <w:rPr>
          <w:rFonts w:ascii="Courier New" w:hAnsi="Courier New" w:cs="Courier New"/>
          <w:sz w:val="22"/>
          <w:szCs w:val="22"/>
        </w:rPr>
        <w:t xml:space="preserve"> {</w:t>
      </w:r>
    </w:p>
    <w:p w14:paraId="5B054A78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6</w:t>
      </w:r>
      <w:r>
        <w:rPr>
          <w:rFonts w:ascii="Courier New" w:hAnsi="Courier New" w:cs="Courier New"/>
          <w:sz w:val="22"/>
          <w:szCs w:val="22"/>
        </w:rPr>
        <w:t xml:space="preserve">    const int MY_VAL;</w:t>
      </w:r>
    </w:p>
    <w:p w14:paraId="7506D361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7</w:t>
      </w:r>
      <w:r>
        <w:rPr>
          <w:rFonts w:ascii="Courier New" w:hAnsi="Courier New" w:cs="Courier New"/>
          <w:sz w:val="22"/>
          <w:szCs w:val="22"/>
        </w:rPr>
        <w:t xml:space="preserve">    MY_VAL = 77;</w:t>
      </w:r>
    </w:p>
    <w:p w14:paraId="21E81EC2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8</w:t>
      </w:r>
      <w:r>
        <w:rPr>
          <w:rFonts w:ascii="Courier New" w:hAnsi="Courier New" w:cs="Courier New"/>
          <w:sz w:val="22"/>
          <w:szCs w:val="22"/>
        </w:rPr>
        <w:t xml:space="preserve">    </w:t>
      </w:r>
      <w:proofErr w:type="spellStart"/>
      <w:r>
        <w:rPr>
          <w:rFonts w:ascii="Courier New" w:hAnsi="Courier New" w:cs="Courier New"/>
          <w:sz w:val="22"/>
          <w:szCs w:val="22"/>
        </w:rPr>
        <w:t>cout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&lt;&lt; MY_VAL &lt;&lt; </w:t>
      </w:r>
      <w:proofErr w:type="spellStart"/>
      <w:r>
        <w:rPr>
          <w:rFonts w:ascii="Courier New" w:hAnsi="Courier New" w:cs="Courier New"/>
          <w:sz w:val="22"/>
          <w:szCs w:val="22"/>
        </w:rPr>
        <w:t>endl</w:t>
      </w:r>
      <w:proofErr w:type="spellEnd"/>
      <w:r>
        <w:rPr>
          <w:rFonts w:ascii="Courier New" w:hAnsi="Courier New" w:cs="Courier New"/>
          <w:sz w:val="22"/>
          <w:szCs w:val="22"/>
        </w:rPr>
        <w:t>;</w:t>
      </w:r>
    </w:p>
    <w:p w14:paraId="60F0CF51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9</w:t>
      </w:r>
      <w:r>
        <w:rPr>
          <w:rFonts w:ascii="Courier New" w:hAnsi="Courier New" w:cs="Courier New"/>
          <w:sz w:val="22"/>
          <w:szCs w:val="22"/>
        </w:rPr>
        <w:t xml:space="preserve">    return 0;</w:t>
      </w:r>
    </w:p>
    <w:p w14:paraId="114E4446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tab/>
      </w:r>
      <w:r w:rsidR="00EF3598">
        <w:rPr>
          <w:b/>
          <w:bCs/>
        </w:rPr>
        <w:t xml:space="preserve"> </w:t>
      </w:r>
      <w:r>
        <w:rPr>
          <w:b/>
          <w:bCs/>
        </w:rPr>
        <w:t>10</w:t>
      </w:r>
      <w:r>
        <w:rPr>
          <w:rFonts w:ascii="Courier New" w:hAnsi="Courier New" w:cs="Courier New"/>
          <w:sz w:val="22"/>
          <w:szCs w:val="22"/>
        </w:rPr>
        <w:t xml:space="preserve"> }</w:t>
      </w:r>
    </w:p>
    <w:p w14:paraId="029DEFD9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</w:p>
    <w:p w14:paraId="00071713" w14:textId="77777777" w:rsidR="00896709" w:rsidRDefault="00896709">
      <w:pPr>
        <w:pStyle w:val="NormalText"/>
        <w:keepLines/>
      </w:pPr>
      <w:r>
        <w:t>A) 6</w:t>
      </w:r>
    </w:p>
    <w:p w14:paraId="2B0CF312" w14:textId="77777777" w:rsidR="00896709" w:rsidRDefault="00896709">
      <w:pPr>
        <w:pStyle w:val="NormalText"/>
        <w:keepLines/>
      </w:pPr>
      <w:r>
        <w:t>B) 8</w:t>
      </w:r>
    </w:p>
    <w:p w14:paraId="2AD5C8BC" w14:textId="77777777" w:rsidR="00896709" w:rsidRDefault="00896709">
      <w:pPr>
        <w:pStyle w:val="NormalText"/>
        <w:keepLines/>
      </w:pPr>
      <w:r>
        <w:t>C) 9</w:t>
      </w:r>
    </w:p>
    <w:p w14:paraId="66829CF0" w14:textId="77777777" w:rsidR="00896709" w:rsidRDefault="00896709">
      <w:pPr>
        <w:pStyle w:val="NormalText"/>
        <w:keepLines/>
      </w:pPr>
      <w:r>
        <w:t>D) 7</w:t>
      </w:r>
    </w:p>
    <w:p w14:paraId="3BCB9411" w14:textId="77777777" w:rsidR="00806A1E" w:rsidRDefault="00806A1E">
      <w:pPr>
        <w:pStyle w:val="NormalText"/>
        <w:keepLines/>
        <w:tabs>
          <w:tab w:val="left" w:pos="0"/>
        </w:tabs>
      </w:pPr>
    </w:p>
    <w:p w14:paraId="0BFC2F7D" w14:textId="77777777" w:rsidR="00896709" w:rsidRDefault="00896709">
      <w:pPr>
        <w:pStyle w:val="NormalText"/>
        <w:keepLines/>
        <w:tabs>
          <w:tab w:val="left" w:pos="0"/>
        </w:tabs>
      </w:pPr>
      <w:r>
        <w:t>34) Which line in the following program will cause a compiler error?</w:t>
      </w:r>
    </w:p>
    <w:p w14:paraId="64B683AF" w14:textId="77777777" w:rsidR="00896709" w:rsidRDefault="00896709">
      <w:pPr>
        <w:pStyle w:val="NormalText"/>
        <w:keepLines/>
      </w:pPr>
    </w:p>
    <w:p w14:paraId="48E6B008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lastRenderedPageBreak/>
        <w:t xml:space="preserve"> </w:t>
      </w:r>
      <w:r>
        <w:rPr>
          <w:b/>
          <w:bCs/>
        </w:rPr>
        <w:tab/>
        <w:t xml:space="preserve">  1</w:t>
      </w:r>
      <w:r>
        <w:rPr>
          <w:rFonts w:ascii="Courier New" w:hAnsi="Courier New" w:cs="Courier New"/>
          <w:sz w:val="22"/>
          <w:szCs w:val="22"/>
        </w:rPr>
        <w:t xml:space="preserve"> #include &lt;iostream&gt;</w:t>
      </w:r>
    </w:p>
    <w:p w14:paraId="54FC0C7B" w14:textId="77777777" w:rsidR="00896709" w:rsidRDefault="00896709">
      <w:pPr>
        <w:pStyle w:val="NormalText"/>
        <w:keepLines/>
        <w:tabs>
          <w:tab w:val="left" w:pos="540"/>
        </w:tabs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2</w:t>
      </w:r>
      <w:r>
        <w:rPr>
          <w:rFonts w:ascii="Courier New" w:hAnsi="Courier New" w:cs="Courier New"/>
          <w:sz w:val="22"/>
          <w:szCs w:val="22"/>
        </w:rPr>
        <w:t xml:space="preserve"> using namespace std;</w:t>
      </w:r>
    </w:p>
    <w:p w14:paraId="6477A1E6" w14:textId="77777777" w:rsidR="00896709" w:rsidRDefault="00896709">
      <w:pPr>
        <w:pStyle w:val="NormalText"/>
        <w:keepLines/>
        <w:tabs>
          <w:tab w:val="left" w:pos="540"/>
        </w:tabs>
        <w:rPr>
          <w:rFonts w:ascii="Times New Roman" w:hAnsi="Times New Roman" w:cs="Times New Roman"/>
          <w:sz w:val="22"/>
          <w:szCs w:val="22"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3</w:t>
      </w:r>
      <w:r>
        <w:rPr>
          <w:rFonts w:ascii="Courier New" w:hAnsi="Courier New" w:cs="Courier New"/>
          <w:sz w:val="22"/>
          <w:szCs w:val="22"/>
        </w:rPr>
        <w:t xml:space="preserve"> </w:t>
      </w:r>
    </w:p>
    <w:p w14:paraId="5C8ADEE0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4</w:t>
      </w:r>
      <w:r>
        <w:rPr>
          <w:rFonts w:ascii="Courier New" w:hAnsi="Courier New" w:cs="Courier New"/>
          <w:sz w:val="22"/>
          <w:szCs w:val="22"/>
        </w:rPr>
        <w:t xml:space="preserve"> int main()</w:t>
      </w:r>
    </w:p>
    <w:p w14:paraId="56952DE9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5</w:t>
      </w:r>
      <w:r>
        <w:rPr>
          <w:rFonts w:ascii="Courier New" w:hAnsi="Courier New" w:cs="Courier New"/>
          <w:sz w:val="22"/>
          <w:szCs w:val="22"/>
        </w:rPr>
        <w:t xml:space="preserve"> {</w:t>
      </w:r>
    </w:p>
    <w:p w14:paraId="340F2B1F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6</w:t>
      </w:r>
      <w:r>
        <w:rPr>
          <w:rFonts w:ascii="Courier New" w:hAnsi="Courier New" w:cs="Courier New"/>
          <w:sz w:val="22"/>
          <w:szCs w:val="22"/>
        </w:rPr>
        <w:t xml:space="preserve">    const int MY_VAL = 77;</w:t>
      </w:r>
    </w:p>
    <w:p w14:paraId="44F6182E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7</w:t>
      </w:r>
      <w:r>
        <w:rPr>
          <w:rFonts w:ascii="Courier New" w:hAnsi="Courier New" w:cs="Courier New"/>
          <w:sz w:val="22"/>
          <w:szCs w:val="22"/>
        </w:rPr>
        <w:t xml:space="preserve">    MY_VAL = 99;</w:t>
      </w:r>
    </w:p>
    <w:p w14:paraId="300A8756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8</w:t>
      </w:r>
      <w:r>
        <w:rPr>
          <w:rFonts w:ascii="Courier New" w:hAnsi="Courier New" w:cs="Courier New"/>
          <w:sz w:val="22"/>
          <w:szCs w:val="22"/>
        </w:rPr>
        <w:t xml:space="preserve">    </w:t>
      </w:r>
      <w:proofErr w:type="spellStart"/>
      <w:r>
        <w:rPr>
          <w:rFonts w:ascii="Courier New" w:hAnsi="Courier New" w:cs="Courier New"/>
          <w:sz w:val="22"/>
          <w:szCs w:val="22"/>
        </w:rPr>
        <w:t>cout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&lt;&lt; MY_VAL &lt;&lt; </w:t>
      </w:r>
      <w:proofErr w:type="spellStart"/>
      <w:r>
        <w:rPr>
          <w:rFonts w:ascii="Courier New" w:hAnsi="Courier New" w:cs="Courier New"/>
          <w:sz w:val="22"/>
          <w:szCs w:val="22"/>
        </w:rPr>
        <w:t>endl</w:t>
      </w:r>
      <w:proofErr w:type="spellEnd"/>
      <w:r>
        <w:rPr>
          <w:rFonts w:ascii="Courier New" w:hAnsi="Courier New" w:cs="Courier New"/>
          <w:sz w:val="22"/>
          <w:szCs w:val="22"/>
        </w:rPr>
        <w:t>;</w:t>
      </w:r>
    </w:p>
    <w:p w14:paraId="1EF6B3EE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 xml:space="preserve">  9</w:t>
      </w:r>
      <w:r>
        <w:rPr>
          <w:rFonts w:ascii="Courier New" w:hAnsi="Courier New" w:cs="Courier New"/>
          <w:sz w:val="22"/>
          <w:szCs w:val="22"/>
        </w:rPr>
        <w:t xml:space="preserve">    return 0;</w:t>
      </w:r>
    </w:p>
    <w:p w14:paraId="79616216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  <w:r>
        <w:rPr>
          <w:b/>
          <w:bCs/>
        </w:rPr>
        <w:tab/>
      </w:r>
      <w:r w:rsidR="00EF3598">
        <w:rPr>
          <w:b/>
          <w:bCs/>
        </w:rPr>
        <w:t xml:space="preserve"> </w:t>
      </w:r>
      <w:r>
        <w:rPr>
          <w:b/>
          <w:bCs/>
        </w:rPr>
        <w:t>10</w:t>
      </w:r>
      <w:r>
        <w:rPr>
          <w:rFonts w:ascii="Courier New" w:hAnsi="Courier New" w:cs="Courier New"/>
          <w:sz w:val="22"/>
          <w:szCs w:val="22"/>
        </w:rPr>
        <w:t xml:space="preserve"> }</w:t>
      </w:r>
    </w:p>
    <w:p w14:paraId="27FCE1C7" w14:textId="77777777" w:rsidR="00896709" w:rsidRDefault="00896709">
      <w:pPr>
        <w:pStyle w:val="NormalText"/>
        <w:keepLines/>
        <w:tabs>
          <w:tab w:val="left" w:pos="540"/>
        </w:tabs>
        <w:rPr>
          <w:rFonts w:ascii="Courier New" w:hAnsi="Courier New" w:cs="Courier New"/>
          <w:sz w:val="22"/>
          <w:szCs w:val="22"/>
        </w:rPr>
      </w:pPr>
    </w:p>
    <w:p w14:paraId="2B6E4578" w14:textId="77777777" w:rsidR="00896709" w:rsidRDefault="00896709">
      <w:pPr>
        <w:pStyle w:val="NormalText"/>
        <w:keepLines/>
      </w:pPr>
      <w:r>
        <w:t>A) 6</w:t>
      </w:r>
    </w:p>
    <w:p w14:paraId="406BCC95" w14:textId="77777777" w:rsidR="00896709" w:rsidRDefault="00896709">
      <w:pPr>
        <w:pStyle w:val="NormalText"/>
        <w:keepLines/>
      </w:pPr>
      <w:r>
        <w:t>B) 8</w:t>
      </w:r>
    </w:p>
    <w:p w14:paraId="02944E9E" w14:textId="77777777" w:rsidR="00896709" w:rsidRDefault="00896709">
      <w:pPr>
        <w:pStyle w:val="NormalText"/>
        <w:keepLines/>
      </w:pPr>
      <w:r>
        <w:t>C) 9</w:t>
      </w:r>
    </w:p>
    <w:p w14:paraId="0E98B8C0" w14:textId="77777777" w:rsidR="00896709" w:rsidRDefault="00896709">
      <w:pPr>
        <w:pStyle w:val="NormalText"/>
        <w:keepLines/>
      </w:pPr>
      <w:r>
        <w:t>D) 7</w:t>
      </w:r>
    </w:p>
    <w:p w14:paraId="13F45DD2" w14:textId="77777777" w:rsidR="00896709" w:rsidRDefault="00896709">
      <w:pPr>
        <w:pStyle w:val="NormalText"/>
      </w:pPr>
    </w:p>
    <w:p w14:paraId="20BFF105" w14:textId="77777777" w:rsidR="00896709" w:rsidRDefault="00896709">
      <w:pPr>
        <w:pStyle w:val="NormalText"/>
        <w:rPr>
          <w:sz w:val="24"/>
          <w:szCs w:val="24"/>
        </w:rPr>
      </w:pPr>
      <w:r>
        <w:rPr>
          <w:sz w:val="24"/>
          <w:szCs w:val="24"/>
        </w:rPr>
        <w:t>3.2   True/False Questions</w:t>
      </w:r>
    </w:p>
    <w:p w14:paraId="7E8E1B56" w14:textId="77777777" w:rsidR="00896709" w:rsidRDefault="00896709">
      <w:pPr>
        <w:pStyle w:val="NormalText"/>
        <w:rPr>
          <w:sz w:val="24"/>
          <w:szCs w:val="24"/>
        </w:rPr>
      </w:pPr>
    </w:p>
    <w:p w14:paraId="2CBBC03C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1) True/False:  When the </w:t>
      </w:r>
      <w:r>
        <w:rPr>
          <w:rFonts w:ascii="Courier New" w:hAnsi="Courier New" w:cs="Courier New"/>
          <w:sz w:val="22"/>
          <w:szCs w:val="22"/>
        </w:rPr>
        <w:t>fixed</w:t>
      </w:r>
      <w:r>
        <w:t xml:space="preserve"> manipulator is used, the value specified by the </w:t>
      </w:r>
      <w:proofErr w:type="spellStart"/>
      <w:r>
        <w:rPr>
          <w:rFonts w:ascii="Courier New" w:hAnsi="Courier New" w:cs="Courier New"/>
          <w:sz w:val="22"/>
          <w:szCs w:val="22"/>
        </w:rPr>
        <w:t>setprecision</w:t>
      </w:r>
      <w:proofErr w:type="spellEnd"/>
      <w:r>
        <w:t xml:space="preserve"> manipulator will be the number of digits to appear after the decimal point.</w:t>
      </w:r>
    </w:p>
    <w:p w14:paraId="39CA795E" w14:textId="77777777" w:rsidR="00896709" w:rsidRDefault="00896709">
      <w:pPr>
        <w:pStyle w:val="NormalText"/>
      </w:pPr>
    </w:p>
    <w:p w14:paraId="279ECE23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2) True/False:  The only difference between the </w:t>
      </w:r>
      <w:r>
        <w:rPr>
          <w:rFonts w:ascii="Courier New" w:hAnsi="Courier New" w:cs="Courier New"/>
          <w:sz w:val="22"/>
          <w:szCs w:val="22"/>
        </w:rPr>
        <w:t>get</w:t>
      </w:r>
      <w:r>
        <w:t xml:space="preserve"> function and the </w:t>
      </w:r>
      <w:r>
        <w:rPr>
          <w:rFonts w:ascii="Courier New" w:hAnsi="Courier New" w:cs="Courier New"/>
          <w:sz w:val="22"/>
          <w:szCs w:val="22"/>
        </w:rPr>
        <w:t>&gt;&gt;</w:t>
      </w:r>
      <w:r>
        <w:t xml:space="preserve"> operator is that </w:t>
      </w:r>
      <w:r>
        <w:rPr>
          <w:rFonts w:ascii="Courier New" w:hAnsi="Courier New" w:cs="Courier New"/>
          <w:sz w:val="22"/>
          <w:szCs w:val="22"/>
        </w:rPr>
        <w:t>get</w:t>
      </w:r>
      <w:r>
        <w:t xml:space="preserve"> reads the first character typed, even if it is a space, tab, or the [Enter] key.</w:t>
      </w:r>
    </w:p>
    <w:p w14:paraId="1256D708" w14:textId="77777777" w:rsidR="00896709" w:rsidRDefault="00896709">
      <w:pPr>
        <w:pStyle w:val="NormalText"/>
      </w:pPr>
    </w:p>
    <w:p w14:paraId="2883F7DE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3) True/False:  The </w:t>
      </w:r>
      <w:proofErr w:type="spellStart"/>
      <w:r>
        <w:rPr>
          <w:rFonts w:ascii="Courier New" w:hAnsi="Courier New" w:cs="Courier New"/>
          <w:sz w:val="22"/>
          <w:szCs w:val="22"/>
        </w:rPr>
        <w:t>cin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&lt;&lt;</w:t>
      </w:r>
      <w:r>
        <w:t xml:space="preserve"> statement will stop reading input when it encounters a newline character.</w:t>
      </w:r>
    </w:p>
    <w:p w14:paraId="69C8CEB2" w14:textId="77777777" w:rsidR="00896709" w:rsidRDefault="00896709">
      <w:pPr>
        <w:pStyle w:val="NormalText"/>
      </w:pPr>
    </w:p>
    <w:p w14:paraId="57AE74B4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4) True/False:  If you want to know the length of the string that is stored in a </w:t>
      </w:r>
      <w:r>
        <w:rPr>
          <w:rFonts w:ascii="Courier New" w:hAnsi="Courier New" w:cs="Courier New"/>
          <w:sz w:val="22"/>
          <w:szCs w:val="22"/>
        </w:rPr>
        <w:t>string</w:t>
      </w:r>
      <w:r>
        <w:t xml:space="preserve"> object, you can call the object's </w:t>
      </w:r>
      <w:r>
        <w:rPr>
          <w:rFonts w:ascii="Courier New" w:hAnsi="Courier New" w:cs="Courier New"/>
          <w:sz w:val="22"/>
          <w:szCs w:val="22"/>
        </w:rPr>
        <w:t>size</w:t>
      </w:r>
      <w:r>
        <w:t xml:space="preserve"> member function.</w:t>
      </w:r>
    </w:p>
    <w:p w14:paraId="5AC008C3" w14:textId="77777777" w:rsidR="00896709" w:rsidRDefault="00896709">
      <w:pPr>
        <w:pStyle w:val="NormalText"/>
      </w:pPr>
    </w:p>
    <w:p w14:paraId="141D05D9" w14:textId="77777777" w:rsidR="00896709" w:rsidRDefault="00896709">
      <w:pPr>
        <w:pStyle w:val="NormalText"/>
        <w:keepLines/>
        <w:tabs>
          <w:tab w:val="left" w:pos="0"/>
        </w:tabs>
      </w:pPr>
      <w:r>
        <w:t>5) True/False:  Arithmetic operators that share the same precedence have right to left associativity.</w:t>
      </w:r>
    </w:p>
    <w:p w14:paraId="3876039D" w14:textId="77777777" w:rsidR="00896709" w:rsidRDefault="00896709">
      <w:pPr>
        <w:pStyle w:val="NormalText"/>
      </w:pPr>
    </w:p>
    <w:p w14:paraId="22757734" w14:textId="77777777" w:rsidR="00896709" w:rsidRDefault="00896709">
      <w:pPr>
        <w:pStyle w:val="NormalText"/>
        <w:keepLines/>
        <w:tabs>
          <w:tab w:val="left" w:pos="0"/>
        </w:tabs>
      </w:pPr>
      <w:r>
        <w:t>6) True/False:  When C++ is working with an operator, it strives to convert the operands to the same type.</w:t>
      </w:r>
    </w:p>
    <w:p w14:paraId="0F6ABF37" w14:textId="77777777" w:rsidR="00896709" w:rsidRDefault="00896709">
      <w:pPr>
        <w:pStyle w:val="NormalText"/>
      </w:pPr>
    </w:p>
    <w:p w14:paraId="0D3652BC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7) True/False:  When a program uses the </w:t>
      </w:r>
      <w:proofErr w:type="spellStart"/>
      <w:r>
        <w:rPr>
          <w:rFonts w:ascii="Courier New" w:hAnsi="Courier New" w:cs="Courier New"/>
          <w:sz w:val="22"/>
          <w:szCs w:val="22"/>
        </w:rPr>
        <w:t>setw</w:t>
      </w:r>
      <w:proofErr w:type="spellEnd"/>
      <w:r>
        <w:t xml:space="preserve"> manipulator, the </w:t>
      </w:r>
      <w:proofErr w:type="spellStart"/>
      <w:r>
        <w:rPr>
          <w:rFonts w:ascii="Courier New" w:hAnsi="Courier New" w:cs="Courier New"/>
          <w:sz w:val="22"/>
          <w:szCs w:val="22"/>
        </w:rPr>
        <w:t>iosetwidth</w:t>
      </w:r>
      <w:proofErr w:type="spellEnd"/>
      <w:r>
        <w:t xml:space="preserve"> header file must be included in a preprocessor directive.</w:t>
      </w:r>
    </w:p>
    <w:p w14:paraId="7810C126" w14:textId="77777777" w:rsidR="00806A1E" w:rsidRDefault="00806A1E">
      <w:pPr>
        <w:pStyle w:val="NormalText"/>
        <w:keepLines/>
        <w:tabs>
          <w:tab w:val="left" w:pos="0"/>
        </w:tabs>
      </w:pPr>
    </w:p>
    <w:p w14:paraId="35CEBA41" w14:textId="77777777" w:rsidR="00896709" w:rsidRDefault="00896709">
      <w:pPr>
        <w:pStyle w:val="NormalText"/>
        <w:keepLines/>
        <w:tabs>
          <w:tab w:val="left" w:pos="0"/>
        </w:tabs>
      </w:pPr>
      <w:r>
        <w:t>8) True/False:  The following statement will output $5.00 to the screen:</w:t>
      </w:r>
    </w:p>
    <w:p w14:paraId="56CC155F" w14:textId="77777777" w:rsidR="00896709" w:rsidRDefault="00896709">
      <w:pPr>
        <w:pStyle w:val="NormalText"/>
        <w:keepLines/>
      </w:pPr>
    </w:p>
    <w:p w14:paraId="6E5CBB78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</w:r>
      <w:proofErr w:type="spellStart"/>
      <w:r>
        <w:rPr>
          <w:rFonts w:ascii="Courier New" w:hAnsi="Courier New" w:cs="Courier New"/>
          <w:sz w:val="22"/>
          <w:szCs w:val="22"/>
        </w:rPr>
        <w:t>cout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&lt;&lt; </w:t>
      </w:r>
      <w:proofErr w:type="spellStart"/>
      <w:r>
        <w:rPr>
          <w:rFonts w:ascii="Courier New" w:hAnsi="Courier New" w:cs="Courier New"/>
          <w:sz w:val="22"/>
          <w:szCs w:val="22"/>
        </w:rPr>
        <w:t>setprecision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(5) &lt;&lt; dollars &lt;&lt; </w:t>
      </w:r>
      <w:proofErr w:type="spellStart"/>
      <w:r>
        <w:rPr>
          <w:rFonts w:ascii="Courier New" w:hAnsi="Courier New" w:cs="Courier New"/>
          <w:sz w:val="22"/>
          <w:szCs w:val="22"/>
        </w:rPr>
        <w:t>endl</w:t>
      </w:r>
      <w:proofErr w:type="spellEnd"/>
      <w:r>
        <w:rPr>
          <w:rFonts w:ascii="Courier New" w:hAnsi="Courier New" w:cs="Courier New"/>
          <w:sz w:val="22"/>
          <w:szCs w:val="22"/>
        </w:rPr>
        <w:t>;</w:t>
      </w:r>
    </w:p>
    <w:p w14:paraId="7690E240" w14:textId="77777777" w:rsidR="00896709" w:rsidRDefault="00896709">
      <w:pPr>
        <w:pStyle w:val="NormalText"/>
        <w:keepLines/>
        <w:tabs>
          <w:tab w:val="left" w:pos="720"/>
        </w:tabs>
        <w:rPr>
          <w:rFonts w:ascii="Courier New" w:hAnsi="Courier New" w:cs="Courier New"/>
          <w:sz w:val="22"/>
          <w:szCs w:val="22"/>
        </w:rPr>
      </w:pPr>
    </w:p>
    <w:p w14:paraId="2F44B49A" w14:textId="77777777" w:rsidR="00896709" w:rsidRDefault="00896709">
      <w:pPr>
        <w:pStyle w:val="NormalText"/>
      </w:pPr>
    </w:p>
    <w:p w14:paraId="79D13B74" w14:textId="77777777" w:rsidR="00896709" w:rsidRDefault="00896709">
      <w:pPr>
        <w:pStyle w:val="NormalText"/>
        <w:keepLines/>
        <w:tabs>
          <w:tab w:val="left" w:pos="0"/>
        </w:tabs>
      </w:pPr>
      <w:r>
        <w:t>9) True/False:  In C++, it is impossible to display the number 34.789 in a field of 9 spaces with 2 decimal places of precision.</w:t>
      </w:r>
    </w:p>
    <w:p w14:paraId="6AE2C43A" w14:textId="77777777" w:rsidR="00896709" w:rsidRDefault="00896709">
      <w:pPr>
        <w:pStyle w:val="NormalText"/>
      </w:pPr>
    </w:p>
    <w:p w14:paraId="188EE546" w14:textId="77777777" w:rsidR="00896709" w:rsidRDefault="00896709">
      <w:pPr>
        <w:pStyle w:val="NormalText"/>
        <w:keepLines/>
        <w:tabs>
          <w:tab w:val="left" w:pos="0"/>
        </w:tabs>
      </w:pPr>
      <w:r>
        <w:t xml:space="preserve">10) True/False:  The </w:t>
      </w:r>
      <w:r>
        <w:rPr>
          <w:rFonts w:ascii="Courier New" w:hAnsi="Courier New" w:cs="Courier New"/>
          <w:sz w:val="22"/>
          <w:szCs w:val="22"/>
        </w:rPr>
        <w:t>fixed</w:t>
      </w:r>
      <w:r>
        <w:t xml:space="preserve"> manipulator causes a number to be displayed in scientific notation.</w:t>
      </w:r>
    </w:p>
    <w:sectPr w:rsidR="00896709">
      <w:footerReference w:type="default" r:id="rId6"/>
      <w:pgSz w:w="12240" w:h="15840"/>
      <w:pgMar w:top="1440" w:right="1440" w:bottom="855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20D92D" w14:textId="77777777" w:rsidR="00953198" w:rsidRDefault="00953198" w:rsidP="004174E1">
      <w:pPr>
        <w:spacing w:after="0" w:line="240" w:lineRule="auto"/>
      </w:pPr>
      <w:r>
        <w:separator/>
      </w:r>
    </w:p>
  </w:endnote>
  <w:endnote w:type="continuationSeparator" w:id="0">
    <w:p w14:paraId="2156BE5E" w14:textId="77777777" w:rsidR="00953198" w:rsidRDefault="00953198" w:rsidP="00417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C1D68" w14:textId="77777777" w:rsidR="004174E1" w:rsidRPr="006C16AF" w:rsidRDefault="004174E1" w:rsidP="004174E1">
    <w:pPr>
      <w:pStyle w:val="Footer"/>
      <w:spacing w:after="0"/>
      <w:jc w:val="center"/>
      <w:rPr>
        <w:rFonts w:ascii="Palatino Linotype" w:hAnsi="Palatino Linotype"/>
        <w:noProof/>
        <w:sz w:val="18"/>
        <w:szCs w:val="18"/>
      </w:rPr>
    </w:pPr>
    <w:r w:rsidRPr="006C16AF">
      <w:rPr>
        <w:rFonts w:ascii="Palatino Linotype" w:hAnsi="Palatino Linotype"/>
        <w:sz w:val="18"/>
        <w:szCs w:val="18"/>
      </w:rPr>
      <w:fldChar w:fldCharType="begin"/>
    </w:r>
    <w:r w:rsidRPr="006C16AF">
      <w:rPr>
        <w:rFonts w:ascii="Palatino Linotype" w:hAnsi="Palatino Linotype"/>
        <w:sz w:val="18"/>
        <w:szCs w:val="18"/>
      </w:rPr>
      <w:instrText xml:space="preserve"> PAGE   \* MERGEFORMAT </w:instrText>
    </w:r>
    <w:r w:rsidRPr="006C16AF">
      <w:rPr>
        <w:rFonts w:ascii="Palatino Linotype" w:hAnsi="Palatino Linotype"/>
        <w:sz w:val="18"/>
        <w:szCs w:val="18"/>
      </w:rPr>
      <w:fldChar w:fldCharType="separate"/>
    </w:r>
    <w:r w:rsidR="00806A1E">
      <w:rPr>
        <w:rFonts w:ascii="Palatino Linotype" w:hAnsi="Palatino Linotype"/>
        <w:noProof/>
        <w:sz w:val="18"/>
        <w:szCs w:val="18"/>
      </w:rPr>
      <w:t>8</w:t>
    </w:r>
    <w:r w:rsidRPr="006C16AF">
      <w:rPr>
        <w:rFonts w:ascii="Palatino Linotype" w:hAnsi="Palatino Linotype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36CA00" w14:textId="77777777" w:rsidR="00953198" w:rsidRDefault="00953198" w:rsidP="004174E1">
      <w:pPr>
        <w:spacing w:after="0" w:line="240" w:lineRule="auto"/>
      </w:pPr>
      <w:r>
        <w:separator/>
      </w:r>
    </w:p>
  </w:footnote>
  <w:footnote w:type="continuationSeparator" w:id="0">
    <w:p w14:paraId="488D3DBF" w14:textId="77777777" w:rsidR="00953198" w:rsidRDefault="00953198" w:rsidP="004174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LA0MzYwNTcwNzVU0lEKTi0uzszPAykwrAUAP4xfiywAAAA="/>
  </w:docVars>
  <w:rsids>
    <w:rsidRoot w:val="004174E1"/>
    <w:rsid w:val="00081B25"/>
    <w:rsid w:val="000E2E80"/>
    <w:rsid w:val="00100362"/>
    <w:rsid w:val="004174E1"/>
    <w:rsid w:val="005F5EC4"/>
    <w:rsid w:val="00746672"/>
    <w:rsid w:val="00806A1E"/>
    <w:rsid w:val="00896709"/>
    <w:rsid w:val="00930428"/>
    <w:rsid w:val="00953198"/>
    <w:rsid w:val="009B3C1D"/>
    <w:rsid w:val="00E70E24"/>
    <w:rsid w:val="00EF3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D0E5A3"/>
  <w14:defaultImageDpi w14:val="9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Text">
    <w:name w:val="Normal Text"/>
    <w:pPr>
      <w:widowControl w:val="0"/>
      <w:autoSpaceDE w:val="0"/>
      <w:autoSpaceDN w:val="0"/>
      <w:adjustRightInd w:val="0"/>
    </w:pPr>
    <w:rPr>
      <w:rFonts w:ascii="Palatino Linotype" w:hAnsi="Palatino Linotype" w:cs="Palatino Linotype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4174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74E1"/>
  </w:style>
  <w:style w:type="paragraph" w:styleId="Footer">
    <w:name w:val="footer"/>
    <w:basedOn w:val="Normal"/>
    <w:link w:val="FooterChar"/>
    <w:uiPriority w:val="99"/>
    <w:unhideWhenUsed/>
    <w:rsid w:val="004174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74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5</Words>
  <Characters>641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10-17T20:09:00Z</dcterms:created>
  <dcterms:modified xsi:type="dcterms:W3CDTF">2022-10-17T20:11:00Z</dcterms:modified>
</cp:coreProperties>
</file>